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AA1A78" w14:textId="355E8E64" w:rsidR="007E30AB" w:rsidRPr="0031057A" w:rsidRDefault="007F23D5" w:rsidP="007E30AB">
      <w:pPr>
        <w:pStyle w:val="Title"/>
      </w:pPr>
      <w:r>
        <w:t>CS 584</w:t>
      </w:r>
      <w:r w:rsidR="007E30AB">
        <w:t xml:space="preserve">: </w:t>
      </w:r>
      <w:r>
        <w:t>Machine Learning</w:t>
      </w:r>
    </w:p>
    <w:p w14:paraId="10C64005" w14:textId="4D98E3E3" w:rsidR="007E30AB" w:rsidRDefault="005F3EC7" w:rsidP="007E30AB">
      <w:pPr>
        <w:pStyle w:val="Subtitle"/>
        <w:pBdr>
          <w:bottom w:val="single" w:sz="6" w:space="1" w:color="auto"/>
        </w:pBdr>
      </w:pPr>
      <w:r>
        <w:t>Spring</w:t>
      </w:r>
      <w:r w:rsidR="00DF44E8">
        <w:t xml:space="preserve"> 20</w:t>
      </w:r>
      <w:r>
        <w:t>20</w:t>
      </w:r>
      <w:r w:rsidR="005A5FB7">
        <w:t xml:space="preserve"> Assignment </w:t>
      </w:r>
      <w:r w:rsidR="0022491A">
        <w:t>4</w:t>
      </w:r>
    </w:p>
    <w:p w14:paraId="35D5A2DA" w14:textId="77777777" w:rsidR="00EF3C98" w:rsidRDefault="00EF3C98" w:rsidP="00EF3C98">
      <w:bookmarkStart w:id="0" w:name="_Hlk36029334"/>
      <w:r>
        <w:t>In 2014, Allstate provided the data on Kaggle.com for the Allstate Purchase Prediction Challenge which is open.  The data contain transaction history for customers that ended up purchasing a policy. For each Customer ID, you are given their quote history and the coverage options they purchased.</w:t>
      </w:r>
    </w:p>
    <w:bookmarkEnd w:id="0"/>
    <w:p w14:paraId="5FD554B1" w14:textId="6E79AB66" w:rsidR="003C42B8" w:rsidRDefault="00EF3C98" w:rsidP="00F570F7">
      <w:r>
        <w:t>The data is available on the Blackboard as Purchase_Likelihood.csv.</w:t>
      </w:r>
    </w:p>
    <w:p w14:paraId="48257555" w14:textId="587F8A1D" w:rsidR="00182A37" w:rsidRDefault="00182A37" w:rsidP="000B477D">
      <w:pPr>
        <w:numPr>
          <w:ilvl w:val="0"/>
          <w:numId w:val="33"/>
        </w:numPr>
        <w:spacing w:before="120" w:after="0" w:line="240" w:lineRule="auto"/>
        <w:ind w:left="360"/>
      </w:pPr>
      <w:r>
        <w:t xml:space="preserve">It contains </w:t>
      </w:r>
      <w:r w:rsidRPr="00CF43EE">
        <w:t>665</w:t>
      </w:r>
      <w:r>
        <w:t>,</w:t>
      </w:r>
      <w:r w:rsidRPr="00CF43EE">
        <w:t>249 observations</w:t>
      </w:r>
      <w:r>
        <w:t xml:space="preserve"> on </w:t>
      </w:r>
      <w:r w:rsidRPr="00CF43EE">
        <w:t>97</w:t>
      </w:r>
      <w:r>
        <w:t>,</w:t>
      </w:r>
      <w:r w:rsidRPr="00CF43EE">
        <w:t>009</w:t>
      </w:r>
      <w:r>
        <w:t xml:space="preserve"> unique Customer ID.</w:t>
      </w:r>
    </w:p>
    <w:p w14:paraId="161EFFCB" w14:textId="38791759" w:rsidR="000B477D" w:rsidRDefault="000B477D" w:rsidP="000B477D">
      <w:pPr>
        <w:numPr>
          <w:ilvl w:val="0"/>
          <w:numId w:val="33"/>
        </w:numPr>
        <w:spacing w:before="120" w:after="0" w:line="240" w:lineRule="auto"/>
        <w:ind w:left="360"/>
      </w:pPr>
      <w:r>
        <w:t xml:space="preserve">The nominal target variable is </w:t>
      </w:r>
      <w:r w:rsidR="00CD5D61">
        <w:rPr>
          <w:b/>
        </w:rPr>
        <w:t>insurance</w:t>
      </w:r>
      <w:r>
        <w:t xml:space="preserve"> which ha</w:t>
      </w:r>
      <w:r w:rsidR="005706D1">
        <w:t>s</w:t>
      </w:r>
      <w:r>
        <w:t xml:space="preserve"> these categories 0, 1, and 2</w:t>
      </w:r>
    </w:p>
    <w:p w14:paraId="3E47BB07" w14:textId="77777777" w:rsidR="000B477D" w:rsidRDefault="000B477D" w:rsidP="000B477D">
      <w:pPr>
        <w:numPr>
          <w:ilvl w:val="0"/>
          <w:numId w:val="33"/>
        </w:numPr>
        <w:spacing w:before="120" w:after="0" w:line="240" w:lineRule="auto"/>
        <w:ind w:left="360"/>
      </w:pPr>
      <w:r>
        <w:t>The nominal features are (categories are inside the parentheses):</w:t>
      </w:r>
    </w:p>
    <w:p w14:paraId="60DEE2CB" w14:textId="77777777" w:rsidR="000B477D" w:rsidRDefault="000B477D" w:rsidP="000B477D">
      <w:pPr>
        <w:pStyle w:val="ListParagraph"/>
        <w:numPr>
          <w:ilvl w:val="0"/>
          <w:numId w:val="35"/>
        </w:numPr>
        <w:spacing w:before="120" w:after="0" w:line="240" w:lineRule="auto"/>
        <w:ind w:left="792"/>
      </w:pPr>
      <w:proofErr w:type="spellStart"/>
      <w:r w:rsidRPr="003C42B8">
        <w:rPr>
          <w:b/>
        </w:rPr>
        <w:t>group_size</w:t>
      </w:r>
      <w:proofErr w:type="spellEnd"/>
      <w:r>
        <w:t>. How many people will be covered under the policy (1, 2, 3 or 4)</w:t>
      </w:r>
      <w:r w:rsidR="00495D8D">
        <w:t>?</w:t>
      </w:r>
    </w:p>
    <w:p w14:paraId="61AF6B1F" w14:textId="77777777" w:rsidR="000B477D" w:rsidRDefault="000B477D" w:rsidP="000B477D">
      <w:pPr>
        <w:pStyle w:val="ListParagraph"/>
        <w:numPr>
          <w:ilvl w:val="0"/>
          <w:numId w:val="35"/>
        </w:numPr>
        <w:spacing w:before="120" w:after="0" w:line="240" w:lineRule="auto"/>
        <w:ind w:left="792"/>
      </w:pPr>
      <w:r w:rsidRPr="003C42B8">
        <w:rPr>
          <w:b/>
        </w:rPr>
        <w:t>homeowner</w:t>
      </w:r>
      <w:r>
        <w:t>. Whether the customer owns a home or not (0 = No, 1 = Yes)</w:t>
      </w:r>
      <w:r w:rsidR="00495D8D">
        <w:t>?</w:t>
      </w:r>
    </w:p>
    <w:p w14:paraId="21AD7B40" w14:textId="454968BB" w:rsidR="000B477D" w:rsidRDefault="000B477D" w:rsidP="000B477D">
      <w:pPr>
        <w:pStyle w:val="ListParagraph"/>
        <w:numPr>
          <w:ilvl w:val="0"/>
          <w:numId w:val="35"/>
        </w:numPr>
        <w:spacing w:before="120" w:after="0" w:line="240" w:lineRule="auto"/>
        <w:ind w:left="792"/>
      </w:pPr>
      <w:proofErr w:type="spellStart"/>
      <w:r w:rsidRPr="003C42B8">
        <w:rPr>
          <w:b/>
        </w:rPr>
        <w:t>married_couple</w:t>
      </w:r>
      <w:proofErr w:type="spellEnd"/>
      <w:r>
        <w:t>. Does the customer group contain a married couple (0 = No, 1 = Yes)</w:t>
      </w:r>
      <w:r w:rsidR="00495D8D">
        <w:t>?</w:t>
      </w:r>
    </w:p>
    <w:p w14:paraId="66468C76" w14:textId="54630319" w:rsidR="00182A37" w:rsidRDefault="00182A37" w:rsidP="00182A37">
      <w:pPr>
        <w:pStyle w:val="Heading1"/>
      </w:pPr>
      <w:r>
        <w:t>Question 1 (35 points)</w:t>
      </w:r>
    </w:p>
    <w:p w14:paraId="757AB204" w14:textId="33AFA03D" w:rsidR="00182A37" w:rsidRPr="00182A37" w:rsidRDefault="00182A37" w:rsidP="00182A37">
      <w:r>
        <w:t>You will build a multinomial logistic model with the following model specifications.</w:t>
      </w:r>
    </w:p>
    <w:p w14:paraId="24A130BF" w14:textId="77777777" w:rsidR="00182A37" w:rsidRDefault="00182A37" w:rsidP="00182A37">
      <w:pPr>
        <w:numPr>
          <w:ilvl w:val="0"/>
          <w:numId w:val="44"/>
        </w:numPr>
        <w:spacing w:before="120" w:after="0" w:line="240" w:lineRule="auto"/>
      </w:pPr>
      <w:r>
        <w:t>Enter the six effects to the model in this sequence:</w:t>
      </w:r>
    </w:p>
    <w:p w14:paraId="010CD5A0" w14:textId="77777777" w:rsidR="00182A37" w:rsidRDefault="00182A37" w:rsidP="00182A37">
      <w:pPr>
        <w:numPr>
          <w:ilvl w:val="0"/>
          <w:numId w:val="46"/>
        </w:numPr>
        <w:spacing w:after="0" w:line="240" w:lineRule="auto"/>
      </w:pPr>
      <w:proofErr w:type="spellStart"/>
      <w:r>
        <w:t>group_size</w:t>
      </w:r>
      <w:proofErr w:type="spellEnd"/>
    </w:p>
    <w:p w14:paraId="56098386" w14:textId="77777777" w:rsidR="00182A37" w:rsidRDefault="00182A37" w:rsidP="00182A37">
      <w:pPr>
        <w:numPr>
          <w:ilvl w:val="0"/>
          <w:numId w:val="46"/>
        </w:numPr>
        <w:spacing w:after="0" w:line="240" w:lineRule="auto"/>
      </w:pPr>
      <w:r>
        <w:t>homeowner</w:t>
      </w:r>
    </w:p>
    <w:p w14:paraId="6490C657" w14:textId="77777777" w:rsidR="00182A37" w:rsidRDefault="00182A37" w:rsidP="00182A37">
      <w:pPr>
        <w:numPr>
          <w:ilvl w:val="0"/>
          <w:numId w:val="46"/>
        </w:numPr>
        <w:spacing w:after="0" w:line="240" w:lineRule="auto"/>
      </w:pPr>
      <w:proofErr w:type="spellStart"/>
      <w:r>
        <w:t>married_couple</w:t>
      </w:r>
      <w:proofErr w:type="spellEnd"/>
    </w:p>
    <w:p w14:paraId="05804286" w14:textId="77777777" w:rsidR="00182A37" w:rsidRDefault="00182A37" w:rsidP="00182A37">
      <w:pPr>
        <w:numPr>
          <w:ilvl w:val="0"/>
          <w:numId w:val="46"/>
        </w:numPr>
        <w:spacing w:after="0" w:line="240" w:lineRule="auto"/>
      </w:pPr>
      <w:proofErr w:type="spellStart"/>
      <w:r>
        <w:t>group_size</w:t>
      </w:r>
      <w:proofErr w:type="spellEnd"/>
      <w:r>
        <w:t xml:space="preserve"> * homeowner</w:t>
      </w:r>
    </w:p>
    <w:p w14:paraId="3F73DAA2" w14:textId="77777777" w:rsidR="00182A37" w:rsidRDefault="00182A37" w:rsidP="00182A37">
      <w:pPr>
        <w:numPr>
          <w:ilvl w:val="0"/>
          <w:numId w:val="46"/>
        </w:numPr>
        <w:spacing w:after="0" w:line="240" w:lineRule="auto"/>
      </w:pPr>
      <w:proofErr w:type="spellStart"/>
      <w:r>
        <w:t>group_size</w:t>
      </w:r>
      <w:proofErr w:type="spellEnd"/>
      <w:r>
        <w:t xml:space="preserve"> * </w:t>
      </w:r>
      <w:proofErr w:type="spellStart"/>
      <w:r>
        <w:t>married_couple</w:t>
      </w:r>
      <w:proofErr w:type="spellEnd"/>
    </w:p>
    <w:p w14:paraId="7D6A6409" w14:textId="0FFB30C6" w:rsidR="00182A37" w:rsidRDefault="00182A37" w:rsidP="00182A37">
      <w:pPr>
        <w:numPr>
          <w:ilvl w:val="0"/>
          <w:numId w:val="46"/>
        </w:numPr>
        <w:spacing w:after="0" w:line="240" w:lineRule="auto"/>
      </w:pPr>
      <w:r>
        <w:t xml:space="preserve">homeowner </w:t>
      </w:r>
      <w:r w:rsidRPr="000B477D">
        <w:t>*</w:t>
      </w:r>
      <w:r>
        <w:t xml:space="preserve"> </w:t>
      </w:r>
      <w:proofErr w:type="spellStart"/>
      <w:r w:rsidRPr="000B477D">
        <w:t>married_couple</w:t>
      </w:r>
      <w:proofErr w:type="spellEnd"/>
      <w:r>
        <w:t xml:space="preserve"> </w:t>
      </w:r>
    </w:p>
    <w:p w14:paraId="175E0AD0" w14:textId="77777777" w:rsidR="00301DAD" w:rsidRDefault="00301DAD" w:rsidP="00182A37">
      <w:pPr>
        <w:numPr>
          <w:ilvl w:val="0"/>
          <w:numId w:val="44"/>
        </w:numPr>
        <w:spacing w:before="120" w:after="0" w:line="240" w:lineRule="auto"/>
      </w:pPr>
      <w:r>
        <w:t>Include the Intercept term in the model</w:t>
      </w:r>
    </w:p>
    <w:p w14:paraId="3A7840FC" w14:textId="77777777" w:rsidR="003C42B8" w:rsidRDefault="003C42B8" w:rsidP="00182A37">
      <w:pPr>
        <w:numPr>
          <w:ilvl w:val="0"/>
          <w:numId w:val="44"/>
        </w:numPr>
        <w:spacing w:before="120" w:after="0" w:line="240" w:lineRule="auto"/>
      </w:pPr>
      <w:r>
        <w:t>The optimization method is Newton</w:t>
      </w:r>
    </w:p>
    <w:p w14:paraId="3261DA77" w14:textId="77777777" w:rsidR="003C42B8" w:rsidRDefault="003C42B8" w:rsidP="00182A37">
      <w:pPr>
        <w:numPr>
          <w:ilvl w:val="0"/>
          <w:numId w:val="44"/>
        </w:numPr>
        <w:spacing w:before="120" w:after="0" w:line="240" w:lineRule="auto"/>
      </w:pPr>
      <w:r>
        <w:t xml:space="preserve">The </w:t>
      </w:r>
      <w:r w:rsidRPr="00BE0360">
        <w:t>max</w:t>
      </w:r>
      <w:r>
        <w:t xml:space="preserve">imum number </w:t>
      </w:r>
      <w:r w:rsidRPr="002F2143">
        <w:t>of iterations</w:t>
      </w:r>
      <w:r>
        <w:t xml:space="preserve"> is </w:t>
      </w:r>
      <w:r w:rsidRPr="00BE0360">
        <w:t>100</w:t>
      </w:r>
    </w:p>
    <w:p w14:paraId="6F06D5AE" w14:textId="77777777" w:rsidR="003C42B8" w:rsidRDefault="003C42B8" w:rsidP="00182A37">
      <w:pPr>
        <w:numPr>
          <w:ilvl w:val="0"/>
          <w:numId w:val="44"/>
        </w:numPr>
        <w:spacing w:before="120" w:after="0" w:line="240" w:lineRule="auto"/>
      </w:pPr>
      <w:r>
        <w:t xml:space="preserve">The </w:t>
      </w:r>
      <w:r w:rsidRPr="00BE0360">
        <w:t>tol</w:t>
      </w:r>
      <w:r>
        <w:t xml:space="preserve">erance level is </w:t>
      </w:r>
      <w:r w:rsidRPr="00BE0360">
        <w:t>1e-8</w:t>
      </w:r>
      <w:r>
        <w:t>.</w:t>
      </w:r>
    </w:p>
    <w:p w14:paraId="744054DE" w14:textId="77777777" w:rsidR="003C42B8" w:rsidRDefault="003C42B8" w:rsidP="00182A37">
      <w:pPr>
        <w:numPr>
          <w:ilvl w:val="0"/>
          <w:numId w:val="44"/>
        </w:numPr>
        <w:spacing w:before="120" w:after="0" w:line="240" w:lineRule="auto"/>
      </w:pPr>
      <w:r>
        <w:t xml:space="preserve">Use the </w:t>
      </w:r>
      <w:proofErr w:type="spellStart"/>
      <w:r w:rsidRPr="003C42B8">
        <w:t>sympy.Matrix</w:t>
      </w:r>
      <w:proofErr w:type="spellEnd"/>
      <w:r w:rsidRPr="003C42B8">
        <w:t>().</w:t>
      </w:r>
      <w:proofErr w:type="spellStart"/>
      <w:r w:rsidRPr="003C42B8">
        <w:t>rref</w:t>
      </w:r>
      <w:proofErr w:type="spellEnd"/>
      <w:r w:rsidRPr="003C42B8">
        <w:t>()</w:t>
      </w:r>
      <w:r>
        <w:t xml:space="preserve"> method to identify the non-aliased parameters</w:t>
      </w:r>
    </w:p>
    <w:p w14:paraId="6304AEC6" w14:textId="77777777" w:rsidR="000B477D" w:rsidRDefault="000B477D" w:rsidP="00EF3C98"/>
    <w:p w14:paraId="45B1D1F3" w14:textId="77777777" w:rsidR="00EF3C98" w:rsidRDefault="00EF3C98" w:rsidP="00EF3C98">
      <w:r>
        <w:t>Please answer the following questions</w:t>
      </w:r>
      <w:r w:rsidR="002A0E0F">
        <w:t xml:space="preserve"> based on your model.</w:t>
      </w:r>
    </w:p>
    <w:p w14:paraId="51D01FF5" w14:textId="00A79E0F" w:rsidR="0082168E" w:rsidRDefault="00684E8C" w:rsidP="00EF3C98">
      <w:pPr>
        <w:pStyle w:val="ListParagraph"/>
        <w:numPr>
          <w:ilvl w:val="0"/>
          <w:numId w:val="31"/>
        </w:numPr>
      </w:pPr>
      <w:r>
        <w:t>(</w:t>
      </w:r>
      <w:r w:rsidR="002A0E0F">
        <w:t>5</w:t>
      </w:r>
      <w:r w:rsidR="006A3906">
        <w:t xml:space="preserve"> points) </w:t>
      </w:r>
      <w:r w:rsidR="000B477D">
        <w:t xml:space="preserve">List the </w:t>
      </w:r>
      <w:r w:rsidR="003C104B">
        <w:t xml:space="preserve">aliased </w:t>
      </w:r>
      <w:r w:rsidR="00343D93">
        <w:t xml:space="preserve">columns </w:t>
      </w:r>
      <w:r w:rsidR="000B477D">
        <w:t xml:space="preserve">that </w:t>
      </w:r>
      <w:r w:rsidR="003C104B">
        <w:t>you found in your model</w:t>
      </w:r>
      <w:r w:rsidR="00343D93">
        <w:t xml:space="preserve"> matrix</w:t>
      </w:r>
      <w:r w:rsidR="000B477D">
        <w:t>.</w:t>
      </w:r>
    </w:p>
    <w:p w14:paraId="39676883" w14:textId="5D05BA36" w:rsidR="000D5814" w:rsidRDefault="001E232E" w:rsidP="000D5814">
      <w:r>
        <w:t>Ans: The aliased columns in the model matrix are as follows:</w:t>
      </w:r>
    </w:p>
    <w:tbl>
      <w:tblPr>
        <w:tblW w:w="4358" w:type="dxa"/>
        <w:tblLook w:val="04A0" w:firstRow="1" w:lastRow="0" w:firstColumn="1" w:lastColumn="0" w:noHBand="0" w:noVBand="1"/>
      </w:tblPr>
      <w:tblGrid>
        <w:gridCol w:w="4358"/>
      </w:tblGrid>
      <w:tr w:rsidR="00D74F95" w:rsidRPr="00D74F95" w14:paraId="1F828865" w14:textId="77777777" w:rsidTr="003D26B8">
        <w:trPr>
          <w:trHeight w:val="317"/>
        </w:trPr>
        <w:tc>
          <w:tcPr>
            <w:tcW w:w="4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F00E7" w14:textId="77777777" w:rsidR="00D74F95" w:rsidRPr="00D74F95" w:rsidRDefault="00D74F95" w:rsidP="00D74F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D74F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group_size_4</w:t>
            </w:r>
          </w:p>
        </w:tc>
      </w:tr>
      <w:tr w:rsidR="00D74F95" w:rsidRPr="00D74F95" w14:paraId="2A7CA1EC" w14:textId="77777777" w:rsidTr="003D26B8">
        <w:trPr>
          <w:trHeight w:val="317"/>
        </w:trPr>
        <w:tc>
          <w:tcPr>
            <w:tcW w:w="43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74270" w14:textId="77777777" w:rsidR="00D74F95" w:rsidRPr="00D74F95" w:rsidRDefault="00D74F95" w:rsidP="00D74F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D74F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omeowner_1</w:t>
            </w:r>
          </w:p>
        </w:tc>
      </w:tr>
      <w:tr w:rsidR="00D74F95" w:rsidRPr="00D74F95" w14:paraId="20C4C5DF" w14:textId="77777777" w:rsidTr="003D26B8">
        <w:trPr>
          <w:trHeight w:val="317"/>
        </w:trPr>
        <w:tc>
          <w:tcPr>
            <w:tcW w:w="43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CAF7B" w14:textId="77777777" w:rsidR="00D74F95" w:rsidRPr="00D74F95" w:rsidRDefault="00D74F95" w:rsidP="00D74F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D74F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arried_couple_1</w:t>
            </w:r>
          </w:p>
        </w:tc>
      </w:tr>
      <w:tr w:rsidR="00D74F95" w:rsidRPr="00D74F95" w14:paraId="4FF34CAF" w14:textId="77777777" w:rsidTr="003D26B8">
        <w:trPr>
          <w:trHeight w:val="317"/>
        </w:trPr>
        <w:tc>
          <w:tcPr>
            <w:tcW w:w="43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7BABA" w14:textId="77777777" w:rsidR="00D74F95" w:rsidRPr="00D74F95" w:rsidRDefault="00D74F95" w:rsidP="00D74F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D74F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group_size_1 * homeowner_1</w:t>
            </w:r>
          </w:p>
        </w:tc>
      </w:tr>
      <w:tr w:rsidR="00D74F95" w:rsidRPr="00D74F95" w14:paraId="5D8B4F74" w14:textId="77777777" w:rsidTr="003D26B8">
        <w:trPr>
          <w:trHeight w:val="317"/>
        </w:trPr>
        <w:tc>
          <w:tcPr>
            <w:tcW w:w="43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1AA9E" w14:textId="77777777" w:rsidR="00D74F95" w:rsidRPr="00D74F95" w:rsidRDefault="00D74F95" w:rsidP="00D74F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D74F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lastRenderedPageBreak/>
              <w:t>group_size_2 * homeowner_1</w:t>
            </w:r>
          </w:p>
        </w:tc>
      </w:tr>
      <w:tr w:rsidR="00D74F95" w:rsidRPr="00D74F95" w14:paraId="339A6BB2" w14:textId="77777777" w:rsidTr="003D26B8">
        <w:trPr>
          <w:trHeight w:val="317"/>
        </w:trPr>
        <w:tc>
          <w:tcPr>
            <w:tcW w:w="43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41019" w14:textId="77777777" w:rsidR="00D74F95" w:rsidRPr="00D74F95" w:rsidRDefault="00D74F95" w:rsidP="00D74F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D74F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group_size_3 * homeowner_1</w:t>
            </w:r>
          </w:p>
        </w:tc>
      </w:tr>
      <w:tr w:rsidR="00D74F95" w:rsidRPr="00D74F95" w14:paraId="2DC87820" w14:textId="77777777" w:rsidTr="003D26B8">
        <w:trPr>
          <w:trHeight w:val="317"/>
        </w:trPr>
        <w:tc>
          <w:tcPr>
            <w:tcW w:w="43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2529F" w14:textId="77777777" w:rsidR="00D74F95" w:rsidRPr="00D74F95" w:rsidRDefault="00D74F95" w:rsidP="00D74F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D74F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group_size_4 * homeowner_0</w:t>
            </w:r>
          </w:p>
        </w:tc>
      </w:tr>
      <w:tr w:rsidR="00D74F95" w:rsidRPr="00D74F95" w14:paraId="0A5A0C07" w14:textId="77777777" w:rsidTr="003D26B8">
        <w:trPr>
          <w:trHeight w:val="317"/>
        </w:trPr>
        <w:tc>
          <w:tcPr>
            <w:tcW w:w="43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53FB5" w14:textId="77777777" w:rsidR="00D74F95" w:rsidRPr="00D74F95" w:rsidRDefault="00D74F95" w:rsidP="00D74F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D74F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group_size_4 * homeowner_1</w:t>
            </w:r>
          </w:p>
        </w:tc>
      </w:tr>
      <w:tr w:rsidR="00D74F95" w:rsidRPr="00D74F95" w14:paraId="07C2CD03" w14:textId="77777777" w:rsidTr="003D26B8">
        <w:trPr>
          <w:trHeight w:val="317"/>
        </w:trPr>
        <w:tc>
          <w:tcPr>
            <w:tcW w:w="43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C1307" w14:textId="77777777" w:rsidR="00D74F95" w:rsidRPr="00D74F95" w:rsidRDefault="00D74F95" w:rsidP="00D74F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D74F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group_size_1 * married_couple_1</w:t>
            </w:r>
          </w:p>
        </w:tc>
      </w:tr>
      <w:tr w:rsidR="00D74F95" w:rsidRPr="00D74F95" w14:paraId="3E27175E" w14:textId="77777777" w:rsidTr="003D26B8">
        <w:trPr>
          <w:trHeight w:val="317"/>
        </w:trPr>
        <w:tc>
          <w:tcPr>
            <w:tcW w:w="43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F9AEB" w14:textId="77777777" w:rsidR="00D74F95" w:rsidRPr="00D74F95" w:rsidRDefault="00D74F95" w:rsidP="00D74F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D74F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group_size_2 * married_couple_1</w:t>
            </w:r>
          </w:p>
        </w:tc>
      </w:tr>
      <w:tr w:rsidR="00D74F95" w:rsidRPr="00D74F95" w14:paraId="431C34DC" w14:textId="77777777" w:rsidTr="003D26B8">
        <w:trPr>
          <w:trHeight w:val="317"/>
        </w:trPr>
        <w:tc>
          <w:tcPr>
            <w:tcW w:w="43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83D7F" w14:textId="77777777" w:rsidR="00D74F95" w:rsidRPr="00D74F95" w:rsidRDefault="00D74F95" w:rsidP="00D74F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D74F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group_size_3 * married_couple_1</w:t>
            </w:r>
          </w:p>
        </w:tc>
      </w:tr>
      <w:tr w:rsidR="00D74F95" w:rsidRPr="00D74F95" w14:paraId="1940B5CA" w14:textId="77777777" w:rsidTr="003D26B8">
        <w:trPr>
          <w:trHeight w:val="317"/>
        </w:trPr>
        <w:tc>
          <w:tcPr>
            <w:tcW w:w="43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4C25A" w14:textId="77777777" w:rsidR="00D74F95" w:rsidRPr="00D74F95" w:rsidRDefault="00D74F95" w:rsidP="00D74F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D74F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group_size_4 * married_couple_0</w:t>
            </w:r>
          </w:p>
        </w:tc>
      </w:tr>
      <w:tr w:rsidR="00D74F95" w:rsidRPr="00D74F95" w14:paraId="7EB2C278" w14:textId="77777777" w:rsidTr="003D26B8">
        <w:trPr>
          <w:trHeight w:val="317"/>
        </w:trPr>
        <w:tc>
          <w:tcPr>
            <w:tcW w:w="43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AB79C" w14:textId="77777777" w:rsidR="00D74F95" w:rsidRPr="00D74F95" w:rsidRDefault="00D74F95" w:rsidP="00D74F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D74F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group_size_4 * married_couple_1</w:t>
            </w:r>
          </w:p>
        </w:tc>
      </w:tr>
      <w:tr w:rsidR="00D74F95" w:rsidRPr="00D74F95" w14:paraId="417956E4" w14:textId="77777777" w:rsidTr="003D26B8">
        <w:trPr>
          <w:trHeight w:val="317"/>
        </w:trPr>
        <w:tc>
          <w:tcPr>
            <w:tcW w:w="43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B7DE4" w14:textId="77777777" w:rsidR="00D74F95" w:rsidRPr="00D74F95" w:rsidRDefault="00D74F95" w:rsidP="00D74F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D74F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omeowner_0 * married_couple_1</w:t>
            </w:r>
          </w:p>
        </w:tc>
      </w:tr>
      <w:tr w:rsidR="00D74F95" w:rsidRPr="00D74F95" w14:paraId="1A1A2860" w14:textId="77777777" w:rsidTr="003D26B8">
        <w:trPr>
          <w:trHeight w:val="317"/>
        </w:trPr>
        <w:tc>
          <w:tcPr>
            <w:tcW w:w="43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7321B" w14:textId="77777777" w:rsidR="00D74F95" w:rsidRPr="00D74F95" w:rsidRDefault="00D74F95" w:rsidP="00D74F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D74F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omeowner_1 * married_couple_0</w:t>
            </w:r>
          </w:p>
        </w:tc>
      </w:tr>
      <w:tr w:rsidR="00D74F95" w:rsidRPr="00D74F95" w14:paraId="2376E421" w14:textId="77777777" w:rsidTr="003D26B8">
        <w:trPr>
          <w:trHeight w:val="317"/>
        </w:trPr>
        <w:tc>
          <w:tcPr>
            <w:tcW w:w="43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BBA4C" w14:textId="77777777" w:rsidR="00D74F95" w:rsidRPr="00D74F95" w:rsidRDefault="00D74F95" w:rsidP="00D74F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D74F95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omeowner_1 * married_couple_1</w:t>
            </w:r>
          </w:p>
        </w:tc>
      </w:tr>
    </w:tbl>
    <w:p w14:paraId="3866DB30" w14:textId="77777777" w:rsidR="0082168E" w:rsidRDefault="0082168E" w:rsidP="0082168E">
      <w:pPr>
        <w:pStyle w:val="ListParagraph"/>
      </w:pPr>
    </w:p>
    <w:p w14:paraId="7DAAC3E3" w14:textId="77777777" w:rsidR="004B080A" w:rsidRDefault="006478B8" w:rsidP="004B080A">
      <w:pPr>
        <w:pStyle w:val="ListParagraph"/>
        <w:numPr>
          <w:ilvl w:val="0"/>
          <w:numId w:val="31"/>
        </w:numPr>
      </w:pPr>
      <w:r>
        <w:t>(</w:t>
      </w:r>
      <w:r w:rsidR="003C104B">
        <w:t>5</w:t>
      </w:r>
      <w:r>
        <w:t xml:space="preserve"> points) </w:t>
      </w:r>
      <w:r w:rsidR="003C104B">
        <w:t>How many degrees of freedom do</w:t>
      </w:r>
      <w:r w:rsidR="00343D93">
        <w:t>es</w:t>
      </w:r>
      <w:r w:rsidR="003C104B">
        <w:t xml:space="preserve"> your model</w:t>
      </w:r>
      <w:r w:rsidR="00343D93">
        <w:t xml:space="preserve"> have</w:t>
      </w:r>
      <w:r w:rsidR="003C104B">
        <w:t>?</w:t>
      </w:r>
    </w:p>
    <w:p w14:paraId="7A5F72A0" w14:textId="43FE9945" w:rsidR="00D74F95" w:rsidRDefault="00D74F95" w:rsidP="004B080A">
      <w:pPr>
        <w:pStyle w:val="ListParagraph"/>
      </w:pPr>
      <w:r>
        <w:t xml:space="preserve">Ans: </w:t>
      </w:r>
      <w:r w:rsidRPr="00D74F95">
        <w:t>﻿Degree of Freedom = 2</w:t>
      </w:r>
    </w:p>
    <w:p w14:paraId="45692544" w14:textId="77777777" w:rsidR="005B1C98" w:rsidRDefault="005B1C98" w:rsidP="004B080A">
      <w:pPr>
        <w:pStyle w:val="ListParagraph"/>
      </w:pPr>
    </w:p>
    <w:p w14:paraId="3CCB62AF" w14:textId="540D2DF2" w:rsidR="00FC7C46" w:rsidRDefault="0082168E" w:rsidP="00DE767D">
      <w:pPr>
        <w:pStyle w:val="ListParagraph"/>
        <w:numPr>
          <w:ilvl w:val="0"/>
          <w:numId w:val="31"/>
        </w:numPr>
      </w:pPr>
      <w:r>
        <w:t>(</w:t>
      </w:r>
      <w:r w:rsidR="00B40F91">
        <w:t>2</w:t>
      </w:r>
      <w:r w:rsidR="003C104B">
        <w:t>0</w:t>
      </w:r>
      <w:r>
        <w:t xml:space="preserve"> points)</w:t>
      </w:r>
      <w:r w:rsidR="003C104B">
        <w:t xml:space="preserve"> </w:t>
      </w:r>
      <w:r w:rsidR="00301DAD">
        <w:t xml:space="preserve">After entering </w:t>
      </w:r>
      <w:r w:rsidR="00343D93">
        <w:t>each</w:t>
      </w:r>
      <w:r w:rsidR="00301DAD">
        <w:t xml:space="preserve"> model effect, calculate the Deviance test statistic, its degrees of freedom, and its significance value between the current model and the previous model.  </w:t>
      </w:r>
      <w:r w:rsidR="00F130F9">
        <w:t>List your Deviance test results by the model effects in a table.</w:t>
      </w:r>
    </w:p>
    <w:tbl>
      <w:tblPr>
        <w:tblW w:w="10197" w:type="dxa"/>
        <w:tblInd w:w="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6"/>
        <w:gridCol w:w="2195"/>
        <w:gridCol w:w="1345"/>
        <w:gridCol w:w="1654"/>
        <w:gridCol w:w="1635"/>
        <w:gridCol w:w="801"/>
        <w:gridCol w:w="2070"/>
      </w:tblGrid>
      <w:tr w:rsidR="00D905E4" w:rsidRPr="00FC7C46" w14:paraId="13F7A219" w14:textId="77777777" w:rsidTr="00880DB8">
        <w:trPr>
          <w:trHeight w:val="300"/>
          <w:tblHeader/>
        </w:trPr>
        <w:tc>
          <w:tcPr>
            <w:tcW w:w="656" w:type="dxa"/>
            <w:shd w:val="clear" w:color="auto" w:fill="auto"/>
            <w:noWrap/>
            <w:vAlign w:val="center"/>
            <w:hideMark/>
          </w:tcPr>
          <w:p w14:paraId="72B84E88" w14:textId="77777777" w:rsidR="00D905E4" w:rsidRPr="00FC7C46" w:rsidRDefault="00D905E4" w:rsidP="00880DB8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Step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A9A793" w14:textId="77777777" w:rsidR="00D905E4" w:rsidRPr="00FC7C46" w:rsidRDefault="00D905E4" w:rsidP="00880D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Effect Enter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8E8918" w14:textId="77777777" w:rsidR="00D905E4" w:rsidRPr="00FC7C46" w:rsidRDefault="00D905E4" w:rsidP="00880DB8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#</w:t>
            </w:r>
            <w:r w:rsidRPr="00FC7C46">
              <w:rPr>
                <w:rFonts w:eastAsia="Times New Roman" w:cstheme="minorHAnsi"/>
                <w:sz w:val="16"/>
                <w:szCs w:val="16"/>
              </w:rPr>
              <w:t xml:space="preserve"> Free Parameter</w:t>
            </w:r>
          </w:p>
        </w:tc>
        <w:tc>
          <w:tcPr>
            <w:tcW w:w="1654" w:type="dxa"/>
            <w:shd w:val="clear" w:color="auto" w:fill="auto"/>
            <w:noWrap/>
            <w:vAlign w:val="center"/>
            <w:hideMark/>
          </w:tcPr>
          <w:p w14:paraId="7D2E3DA0" w14:textId="77777777" w:rsidR="00D905E4" w:rsidRPr="00FC7C46" w:rsidRDefault="00D905E4" w:rsidP="00880DB8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Log-Likelihood</w:t>
            </w:r>
          </w:p>
        </w:tc>
        <w:tc>
          <w:tcPr>
            <w:tcW w:w="1476" w:type="dxa"/>
            <w:shd w:val="clear" w:color="auto" w:fill="auto"/>
            <w:noWrap/>
            <w:vAlign w:val="center"/>
            <w:hideMark/>
          </w:tcPr>
          <w:p w14:paraId="71FF1025" w14:textId="77777777" w:rsidR="00D905E4" w:rsidRPr="00FC7C46" w:rsidRDefault="00D905E4" w:rsidP="00880DB8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Deviance</w:t>
            </w:r>
          </w:p>
        </w:tc>
        <w:tc>
          <w:tcPr>
            <w:tcW w:w="801" w:type="dxa"/>
            <w:shd w:val="clear" w:color="auto" w:fill="auto"/>
            <w:noWrap/>
            <w:vAlign w:val="center"/>
            <w:hideMark/>
          </w:tcPr>
          <w:p w14:paraId="611B405E" w14:textId="77777777" w:rsidR="00D905E4" w:rsidRPr="00FC7C46" w:rsidRDefault="00D905E4" w:rsidP="00880DB8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Degrees of Freedom</w:t>
            </w:r>
          </w:p>
        </w:tc>
        <w:tc>
          <w:tcPr>
            <w:tcW w:w="2070" w:type="dxa"/>
            <w:shd w:val="clear" w:color="auto" w:fill="auto"/>
            <w:noWrap/>
            <w:vAlign w:val="center"/>
            <w:hideMark/>
          </w:tcPr>
          <w:p w14:paraId="6D8149C3" w14:textId="77777777" w:rsidR="00D905E4" w:rsidRPr="00FC7C46" w:rsidRDefault="00D905E4" w:rsidP="00880DB8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Significance</w:t>
            </w:r>
          </w:p>
        </w:tc>
      </w:tr>
      <w:tr w:rsidR="00D905E4" w:rsidRPr="00FC7C46" w14:paraId="24B51386" w14:textId="77777777" w:rsidTr="00880DB8">
        <w:trPr>
          <w:trHeight w:val="300"/>
        </w:trPr>
        <w:tc>
          <w:tcPr>
            <w:tcW w:w="656" w:type="dxa"/>
            <w:shd w:val="clear" w:color="auto" w:fill="auto"/>
            <w:noWrap/>
            <w:vAlign w:val="center"/>
            <w:hideMark/>
          </w:tcPr>
          <w:p w14:paraId="1E124E0F" w14:textId="77777777" w:rsidR="00D905E4" w:rsidRPr="00FC7C46" w:rsidRDefault="00D905E4" w:rsidP="00880DB8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495909" w14:textId="77777777" w:rsidR="00D905E4" w:rsidRPr="00FC7C46" w:rsidRDefault="00D905E4" w:rsidP="00880D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Intercept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BE981F6" w14:textId="77777777" w:rsidR="00D905E4" w:rsidRPr="00FC7C46" w:rsidRDefault="00D905E4" w:rsidP="00880DB8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2</w:t>
            </w:r>
          </w:p>
        </w:tc>
        <w:tc>
          <w:tcPr>
            <w:tcW w:w="1654" w:type="dxa"/>
            <w:shd w:val="clear" w:color="auto" w:fill="auto"/>
            <w:noWrap/>
            <w:vAlign w:val="center"/>
          </w:tcPr>
          <w:p w14:paraId="482BB673" w14:textId="77777777" w:rsidR="00D905E4" w:rsidRPr="00FC7C46" w:rsidRDefault="00D905E4" w:rsidP="00880DB8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E94F46">
              <w:rPr>
                <w:rFonts w:eastAsia="Times New Roman" w:cstheme="minorHAnsi"/>
                <w:sz w:val="16"/>
                <w:szCs w:val="16"/>
              </w:rPr>
              <w:t>﻿-595406.7618844223</w:t>
            </w:r>
          </w:p>
        </w:tc>
        <w:tc>
          <w:tcPr>
            <w:tcW w:w="4347" w:type="dxa"/>
            <w:gridSpan w:val="3"/>
            <w:shd w:val="clear" w:color="auto" w:fill="D9D9D9" w:themeFill="background1" w:themeFillShade="D9"/>
            <w:noWrap/>
            <w:vAlign w:val="center"/>
          </w:tcPr>
          <w:p w14:paraId="50032BD3" w14:textId="77777777" w:rsidR="00D905E4" w:rsidRPr="00FC7C46" w:rsidRDefault="00D905E4" w:rsidP="00880DB8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ot Applicable</w:t>
            </w:r>
          </w:p>
        </w:tc>
      </w:tr>
      <w:tr w:rsidR="00D905E4" w:rsidRPr="00FC7C46" w14:paraId="25D775A2" w14:textId="77777777" w:rsidTr="00880DB8">
        <w:trPr>
          <w:trHeight w:val="300"/>
        </w:trPr>
        <w:tc>
          <w:tcPr>
            <w:tcW w:w="656" w:type="dxa"/>
            <w:shd w:val="clear" w:color="auto" w:fill="auto"/>
            <w:noWrap/>
            <w:vAlign w:val="center"/>
            <w:hideMark/>
          </w:tcPr>
          <w:p w14:paraId="51BAB54C" w14:textId="77777777" w:rsidR="00D905E4" w:rsidRPr="00FC7C46" w:rsidRDefault="00D905E4" w:rsidP="00880DB8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CA189A" w14:textId="77777777" w:rsidR="00D905E4" w:rsidRPr="00FC7C46" w:rsidRDefault="00D905E4" w:rsidP="00880D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proofErr w:type="spellStart"/>
            <w:r w:rsidRPr="00FC7C46">
              <w:rPr>
                <w:rFonts w:eastAsia="Times New Roman" w:cstheme="minorHAnsi"/>
                <w:sz w:val="16"/>
                <w:szCs w:val="16"/>
              </w:rPr>
              <w:t>group_siz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E1E8651" w14:textId="77777777" w:rsidR="00D905E4" w:rsidRPr="00FC7C46" w:rsidRDefault="00D905E4" w:rsidP="00880DB8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8</w:t>
            </w:r>
          </w:p>
        </w:tc>
        <w:tc>
          <w:tcPr>
            <w:tcW w:w="1654" w:type="dxa"/>
            <w:shd w:val="clear" w:color="auto" w:fill="auto"/>
            <w:noWrap/>
            <w:vAlign w:val="center"/>
          </w:tcPr>
          <w:p w14:paraId="14139803" w14:textId="77777777" w:rsidR="00D905E4" w:rsidRPr="00FC7C46" w:rsidRDefault="00D905E4" w:rsidP="00880DB8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E94F46">
              <w:rPr>
                <w:rFonts w:eastAsia="Times New Roman" w:cstheme="minorHAnsi"/>
                <w:sz w:val="16"/>
                <w:szCs w:val="16"/>
              </w:rPr>
              <w:t>﻿-594912.9735841593</w:t>
            </w:r>
          </w:p>
        </w:tc>
        <w:tc>
          <w:tcPr>
            <w:tcW w:w="1476" w:type="dxa"/>
            <w:shd w:val="clear" w:color="auto" w:fill="auto"/>
            <w:noWrap/>
            <w:vAlign w:val="center"/>
          </w:tcPr>
          <w:p w14:paraId="4EBB799D" w14:textId="77777777" w:rsidR="00D905E4" w:rsidRPr="00FC7C46" w:rsidRDefault="00D905E4" w:rsidP="00880DB8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E94F46">
              <w:rPr>
                <w:rFonts w:eastAsia="Times New Roman" w:cstheme="minorHAnsi"/>
                <w:sz w:val="16"/>
                <w:szCs w:val="16"/>
              </w:rPr>
              <w:t>﻿987.5766005259939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093563AA" w14:textId="77777777" w:rsidR="00D905E4" w:rsidRPr="00FC7C46" w:rsidRDefault="00D905E4" w:rsidP="00880DB8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6</w:t>
            </w:r>
          </w:p>
        </w:tc>
        <w:tc>
          <w:tcPr>
            <w:tcW w:w="2070" w:type="dxa"/>
            <w:shd w:val="clear" w:color="auto" w:fill="auto"/>
            <w:noWrap/>
            <w:vAlign w:val="center"/>
          </w:tcPr>
          <w:p w14:paraId="603D2C40" w14:textId="77777777" w:rsidR="00D905E4" w:rsidRPr="00FC7C46" w:rsidRDefault="00D905E4" w:rsidP="00880DB8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E94F46">
              <w:rPr>
                <w:rFonts w:eastAsia="Times New Roman" w:cstheme="minorHAnsi"/>
                <w:sz w:val="16"/>
                <w:szCs w:val="16"/>
              </w:rPr>
              <w:t>﻿4.347870389531338e-210</w:t>
            </w:r>
          </w:p>
        </w:tc>
      </w:tr>
      <w:tr w:rsidR="00D905E4" w:rsidRPr="00FC7C46" w14:paraId="0DEF1CD8" w14:textId="77777777" w:rsidTr="00880DB8">
        <w:trPr>
          <w:trHeight w:val="300"/>
        </w:trPr>
        <w:tc>
          <w:tcPr>
            <w:tcW w:w="656" w:type="dxa"/>
            <w:shd w:val="clear" w:color="auto" w:fill="auto"/>
            <w:noWrap/>
            <w:vAlign w:val="center"/>
            <w:hideMark/>
          </w:tcPr>
          <w:p w14:paraId="55C88E48" w14:textId="77777777" w:rsidR="00D905E4" w:rsidRPr="00FC7C46" w:rsidRDefault="00D905E4" w:rsidP="00880DB8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075679" w14:textId="77777777" w:rsidR="00D905E4" w:rsidRPr="00FC7C46" w:rsidRDefault="00D905E4" w:rsidP="00880D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h</w:t>
            </w:r>
            <w:r w:rsidRPr="00FC7C46">
              <w:rPr>
                <w:rFonts w:eastAsia="Times New Roman" w:cstheme="minorHAnsi"/>
                <w:sz w:val="16"/>
                <w:szCs w:val="16"/>
              </w:rPr>
              <w:t>omeowner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68D0C2A" w14:textId="77777777" w:rsidR="00D905E4" w:rsidRPr="00FC7C46" w:rsidRDefault="00D905E4" w:rsidP="00880DB8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10</w:t>
            </w:r>
          </w:p>
        </w:tc>
        <w:tc>
          <w:tcPr>
            <w:tcW w:w="1654" w:type="dxa"/>
            <w:shd w:val="clear" w:color="auto" w:fill="auto"/>
            <w:noWrap/>
            <w:vAlign w:val="center"/>
          </w:tcPr>
          <w:p w14:paraId="7C18878A" w14:textId="77777777" w:rsidR="00D905E4" w:rsidRPr="00FC7C46" w:rsidRDefault="00D905E4" w:rsidP="00880DB8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49622E">
              <w:rPr>
                <w:rFonts w:eastAsia="Times New Roman" w:cstheme="minorHAnsi"/>
                <w:sz w:val="16"/>
                <w:szCs w:val="16"/>
              </w:rPr>
              <w:t>﻿5867.781500353478</w:t>
            </w:r>
          </w:p>
        </w:tc>
        <w:tc>
          <w:tcPr>
            <w:tcW w:w="1476" w:type="dxa"/>
            <w:shd w:val="clear" w:color="auto" w:fill="auto"/>
            <w:noWrap/>
            <w:vAlign w:val="center"/>
          </w:tcPr>
          <w:p w14:paraId="5414A2A2" w14:textId="77777777" w:rsidR="00D905E4" w:rsidRPr="00FC7C46" w:rsidRDefault="00D905E4" w:rsidP="00880DB8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E379E7">
              <w:rPr>
                <w:rFonts w:eastAsia="Times New Roman" w:cstheme="minorHAnsi"/>
                <w:sz w:val="16"/>
                <w:szCs w:val="16"/>
              </w:rPr>
              <w:t>﻿5276.661167002516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36AFF11A" w14:textId="77777777" w:rsidR="00D905E4" w:rsidRPr="00FC7C46" w:rsidRDefault="00D905E4" w:rsidP="00880DB8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2</w:t>
            </w:r>
          </w:p>
        </w:tc>
        <w:tc>
          <w:tcPr>
            <w:tcW w:w="2070" w:type="dxa"/>
            <w:shd w:val="clear" w:color="auto" w:fill="auto"/>
            <w:noWrap/>
            <w:vAlign w:val="center"/>
          </w:tcPr>
          <w:p w14:paraId="16C13A87" w14:textId="77777777" w:rsidR="00D905E4" w:rsidRPr="00FC7C46" w:rsidRDefault="00D905E4" w:rsidP="00880DB8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0.0</w:t>
            </w:r>
          </w:p>
        </w:tc>
      </w:tr>
      <w:tr w:rsidR="00D905E4" w:rsidRPr="00FC7C46" w14:paraId="1C329FA7" w14:textId="77777777" w:rsidTr="00880DB8">
        <w:trPr>
          <w:trHeight w:val="300"/>
        </w:trPr>
        <w:tc>
          <w:tcPr>
            <w:tcW w:w="656" w:type="dxa"/>
            <w:shd w:val="clear" w:color="auto" w:fill="auto"/>
            <w:noWrap/>
            <w:vAlign w:val="center"/>
            <w:hideMark/>
          </w:tcPr>
          <w:p w14:paraId="29324F1B" w14:textId="77777777" w:rsidR="00D905E4" w:rsidRPr="00FC7C46" w:rsidRDefault="00D905E4" w:rsidP="00880DB8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1180F9" w14:textId="77777777" w:rsidR="00D905E4" w:rsidRPr="00FC7C46" w:rsidRDefault="00D905E4" w:rsidP="00880D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proofErr w:type="spellStart"/>
            <w:r w:rsidRPr="00FC7C46">
              <w:rPr>
                <w:rFonts w:eastAsia="Times New Roman" w:cstheme="minorHAnsi"/>
                <w:sz w:val="16"/>
                <w:szCs w:val="16"/>
              </w:rPr>
              <w:t>married_coupl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C8D92D8" w14:textId="77777777" w:rsidR="00D905E4" w:rsidRPr="00FC7C46" w:rsidRDefault="00D905E4" w:rsidP="00880DB8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12</w:t>
            </w:r>
          </w:p>
        </w:tc>
        <w:tc>
          <w:tcPr>
            <w:tcW w:w="1654" w:type="dxa"/>
            <w:shd w:val="clear" w:color="auto" w:fill="auto"/>
            <w:noWrap/>
            <w:vAlign w:val="center"/>
          </w:tcPr>
          <w:p w14:paraId="3E473FC3" w14:textId="77777777" w:rsidR="00D905E4" w:rsidRPr="00FC7C46" w:rsidRDefault="00D905E4" w:rsidP="00880DB8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075077">
              <w:rPr>
                <w:rFonts w:eastAsia="Times New Roman" w:cstheme="minorHAnsi"/>
                <w:sz w:val="16"/>
                <w:szCs w:val="16"/>
              </w:rPr>
              <w:t>﻿-591936.7938327907</w:t>
            </w:r>
          </w:p>
        </w:tc>
        <w:tc>
          <w:tcPr>
            <w:tcW w:w="1476" w:type="dxa"/>
            <w:shd w:val="clear" w:color="auto" w:fill="auto"/>
            <w:noWrap/>
            <w:vAlign w:val="center"/>
          </w:tcPr>
          <w:p w14:paraId="4E65E6C5" w14:textId="77777777" w:rsidR="00D905E4" w:rsidRPr="00FC7C46" w:rsidRDefault="00D905E4" w:rsidP="00880DB8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075077">
              <w:rPr>
                <w:rFonts w:eastAsia="Times New Roman" w:cstheme="minorHAnsi"/>
                <w:sz w:val="16"/>
                <w:szCs w:val="16"/>
              </w:rPr>
              <w:t>﻿84.57800238369964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3652DF9F" w14:textId="77777777" w:rsidR="00D905E4" w:rsidRPr="00FC7C46" w:rsidRDefault="00D905E4" w:rsidP="00880DB8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2</w:t>
            </w:r>
          </w:p>
        </w:tc>
        <w:tc>
          <w:tcPr>
            <w:tcW w:w="2070" w:type="dxa"/>
            <w:shd w:val="clear" w:color="auto" w:fill="auto"/>
            <w:noWrap/>
            <w:vAlign w:val="center"/>
          </w:tcPr>
          <w:p w14:paraId="24599840" w14:textId="77777777" w:rsidR="00D905E4" w:rsidRPr="00FC7C46" w:rsidRDefault="00D905E4" w:rsidP="00880DB8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075077">
              <w:rPr>
                <w:rFonts w:eastAsia="Times New Roman" w:cstheme="minorHAnsi"/>
                <w:sz w:val="16"/>
                <w:szCs w:val="16"/>
              </w:rPr>
              <w:t>﻿4.3064572185369587e-19</w:t>
            </w:r>
          </w:p>
        </w:tc>
      </w:tr>
      <w:tr w:rsidR="00D905E4" w:rsidRPr="00FC7C46" w14:paraId="7CD8695C" w14:textId="77777777" w:rsidTr="00880DB8">
        <w:trPr>
          <w:trHeight w:val="300"/>
        </w:trPr>
        <w:tc>
          <w:tcPr>
            <w:tcW w:w="656" w:type="dxa"/>
            <w:shd w:val="clear" w:color="auto" w:fill="auto"/>
            <w:noWrap/>
            <w:vAlign w:val="center"/>
            <w:hideMark/>
          </w:tcPr>
          <w:p w14:paraId="5D237952" w14:textId="77777777" w:rsidR="00D905E4" w:rsidRPr="00FC7C46" w:rsidRDefault="00D905E4" w:rsidP="00880DB8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F22CB6" w14:textId="77777777" w:rsidR="00D905E4" w:rsidRPr="00FC7C46" w:rsidRDefault="00D905E4" w:rsidP="00880D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proofErr w:type="spellStart"/>
            <w:r w:rsidRPr="00FC7C46">
              <w:rPr>
                <w:rFonts w:eastAsia="Times New Roman" w:cstheme="minorHAnsi"/>
                <w:sz w:val="16"/>
                <w:szCs w:val="16"/>
              </w:rPr>
              <w:t>group_size</w:t>
            </w:r>
            <w:proofErr w:type="spellEnd"/>
            <w:r w:rsidRPr="00FC7C46">
              <w:rPr>
                <w:rFonts w:eastAsia="Times New Roman" w:cstheme="minorHAnsi"/>
                <w:sz w:val="16"/>
                <w:szCs w:val="16"/>
              </w:rPr>
              <w:t xml:space="preserve"> * homeowner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9AA0780" w14:textId="77777777" w:rsidR="00D905E4" w:rsidRPr="00FC7C46" w:rsidRDefault="00D905E4" w:rsidP="00880DB8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624363">
              <w:rPr>
                <w:rFonts w:eastAsia="Times New Roman" w:cstheme="minorHAnsi"/>
                <w:sz w:val="16"/>
                <w:szCs w:val="16"/>
              </w:rPr>
              <w:t>﻿18</w:t>
            </w:r>
          </w:p>
        </w:tc>
        <w:tc>
          <w:tcPr>
            <w:tcW w:w="1654" w:type="dxa"/>
            <w:shd w:val="clear" w:color="auto" w:fill="auto"/>
            <w:noWrap/>
            <w:vAlign w:val="center"/>
          </w:tcPr>
          <w:p w14:paraId="1AEE9AFC" w14:textId="77777777" w:rsidR="00D905E4" w:rsidRPr="00FC7C46" w:rsidRDefault="00D905E4" w:rsidP="00880DB8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624363">
              <w:rPr>
                <w:rFonts w:eastAsia="Times New Roman" w:cstheme="minorHAnsi"/>
                <w:sz w:val="16"/>
                <w:szCs w:val="16"/>
              </w:rPr>
              <w:t>﻿-591809.754770109</w:t>
            </w:r>
          </w:p>
        </w:tc>
        <w:tc>
          <w:tcPr>
            <w:tcW w:w="1476" w:type="dxa"/>
            <w:shd w:val="clear" w:color="auto" w:fill="auto"/>
            <w:noWrap/>
            <w:vAlign w:val="center"/>
          </w:tcPr>
          <w:p w14:paraId="4EBC7516" w14:textId="77777777" w:rsidR="00D905E4" w:rsidRPr="00FC7C46" w:rsidRDefault="00D905E4" w:rsidP="00880DB8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624363">
              <w:rPr>
                <w:rFonts w:eastAsia="Times New Roman" w:cstheme="minorHAnsi"/>
                <w:sz w:val="16"/>
                <w:szCs w:val="16"/>
              </w:rPr>
              <w:t>﻿254.07812536344863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2EE4A808" w14:textId="77777777" w:rsidR="00D905E4" w:rsidRPr="00FC7C46" w:rsidRDefault="00D905E4" w:rsidP="00880DB8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6</w:t>
            </w:r>
          </w:p>
        </w:tc>
        <w:tc>
          <w:tcPr>
            <w:tcW w:w="2070" w:type="dxa"/>
            <w:shd w:val="clear" w:color="auto" w:fill="auto"/>
            <w:noWrap/>
            <w:vAlign w:val="center"/>
          </w:tcPr>
          <w:p w14:paraId="150F08FC" w14:textId="77777777" w:rsidR="00D905E4" w:rsidRPr="00FC7C46" w:rsidRDefault="00D905E4" w:rsidP="00880DB8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10175C">
              <w:rPr>
                <w:rFonts w:eastAsia="Times New Roman" w:cstheme="minorHAnsi"/>
                <w:sz w:val="16"/>
                <w:szCs w:val="16"/>
              </w:rPr>
              <w:t>﻿5.5121059685664295e-52</w:t>
            </w:r>
          </w:p>
        </w:tc>
      </w:tr>
      <w:tr w:rsidR="00D905E4" w:rsidRPr="00FC7C46" w14:paraId="6778572B" w14:textId="77777777" w:rsidTr="00880DB8">
        <w:trPr>
          <w:trHeight w:val="300"/>
        </w:trPr>
        <w:tc>
          <w:tcPr>
            <w:tcW w:w="656" w:type="dxa"/>
            <w:shd w:val="clear" w:color="auto" w:fill="auto"/>
            <w:noWrap/>
            <w:vAlign w:val="center"/>
            <w:hideMark/>
          </w:tcPr>
          <w:p w14:paraId="154EE902" w14:textId="77777777" w:rsidR="00D905E4" w:rsidRPr="00FC7C46" w:rsidRDefault="00D905E4" w:rsidP="00880DB8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4DAB80" w14:textId="77777777" w:rsidR="00D905E4" w:rsidRPr="00FC7C46" w:rsidRDefault="00D905E4" w:rsidP="00880D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proofErr w:type="spellStart"/>
            <w:r>
              <w:rPr>
                <w:rFonts w:eastAsia="Times New Roman" w:cstheme="minorHAnsi"/>
                <w:sz w:val="16"/>
                <w:szCs w:val="16"/>
              </w:rPr>
              <w:t>group_size</w:t>
            </w:r>
            <w:proofErr w:type="spellEnd"/>
            <w:r w:rsidRPr="00FC7C46">
              <w:rPr>
                <w:rFonts w:eastAsia="Times New Roman" w:cstheme="minorHAnsi"/>
                <w:sz w:val="16"/>
                <w:szCs w:val="16"/>
              </w:rPr>
              <w:t xml:space="preserve"> * </w:t>
            </w:r>
            <w:proofErr w:type="spellStart"/>
            <w:r w:rsidRPr="00FC7C46">
              <w:rPr>
                <w:rFonts w:eastAsia="Times New Roman" w:cstheme="minorHAnsi"/>
                <w:sz w:val="16"/>
                <w:szCs w:val="16"/>
              </w:rPr>
              <w:t>married_coupl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1B902B3" w14:textId="77777777" w:rsidR="00D905E4" w:rsidRPr="00FC7C46" w:rsidRDefault="00D905E4" w:rsidP="00880DB8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C240ED">
              <w:rPr>
                <w:rFonts w:eastAsia="Times New Roman" w:cstheme="minorHAnsi"/>
                <w:sz w:val="16"/>
                <w:szCs w:val="16"/>
              </w:rPr>
              <w:t>﻿24</w:t>
            </w:r>
          </w:p>
        </w:tc>
        <w:tc>
          <w:tcPr>
            <w:tcW w:w="1654" w:type="dxa"/>
            <w:shd w:val="clear" w:color="auto" w:fill="auto"/>
            <w:noWrap/>
            <w:vAlign w:val="center"/>
          </w:tcPr>
          <w:p w14:paraId="21A96585" w14:textId="77777777" w:rsidR="00D905E4" w:rsidRPr="00FC7C46" w:rsidRDefault="00D905E4" w:rsidP="00880DB8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C91454">
              <w:rPr>
                <w:rFonts w:eastAsia="Times New Roman" w:cstheme="minorHAnsi"/>
                <w:sz w:val="16"/>
                <w:szCs w:val="16"/>
              </w:rPr>
              <w:t>﻿-591118.4835882676</w:t>
            </w:r>
          </w:p>
        </w:tc>
        <w:tc>
          <w:tcPr>
            <w:tcW w:w="1476" w:type="dxa"/>
            <w:shd w:val="clear" w:color="auto" w:fill="auto"/>
            <w:noWrap/>
            <w:vAlign w:val="center"/>
          </w:tcPr>
          <w:p w14:paraId="7AA866A5" w14:textId="77777777" w:rsidR="00D905E4" w:rsidRPr="00FC7C46" w:rsidRDefault="00D905E4" w:rsidP="00880DB8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1382.5423636829946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2976C526" w14:textId="77777777" w:rsidR="00D905E4" w:rsidRPr="00FC7C46" w:rsidRDefault="00D905E4" w:rsidP="00880DB8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6</w:t>
            </w:r>
          </w:p>
        </w:tc>
        <w:tc>
          <w:tcPr>
            <w:tcW w:w="2070" w:type="dxa"/>
            <w:shd w:val="clear" w:color="auto" w:fill="auto"/>
            <w:noWrap/>
            <w:vAlign w:val="center"/>
          </w:tcPr>
          <w:p w14:paraId="4C760A5C" w14:textId="77777777" w:rsidR="00D905E4" w:rsidRPr="00FC7C46" w:rsidRDefault="00D905E4" w:rsidP="00880DB8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1.4597001210408566e-295</w:t>
            </w:r>
          </w:p>
        </w:tc>
      </w:tr>
      <w:tr w:rsidR="00D905E4" w:rsidRPr="00FC7C46" w14:paraId="6B24653D" w14:textId="77777777" w:rsidTr="00880DB8">
        <w:trPr>
          <w:trHeight w:val="300"/>
        </w:trPr>
        <w:tc>
          <w:tcPr>
            <w:tcW w:w="656" w:type="dxa"/>
            <w:shd w:val="clear" w:color="auto" w:fill="auto"/>
            <w:noWrap/>
            <w:vAlign w:val="center"/>
          </w:tcPr>
          <w:p w14:paraId="0EB4EE1B" w14:textId="77777777" w:rsidR="00D905E4" w:rsidRPr="00FC7C46" w:rsidRDefault="00D905E4" w:rsidP="00880DB8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E1F4159" w14:textId="77777777" w:rsidR="00D905E4" w:rsidRPr="00FC7C46" w:rsidRDefault="00D905E4" w:rsidP="00880DB8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 xml:space="preserve">homeowner * </w:t>
            </w:r>
            <w:proofErr w:type="spellStart"/>
            <w:r w:rsidRPr="00FC7C46">
              <w:rPr>
                <w:rFonts w:eastAsia="Times New Roman" w:cstheme="minorHAnsi"/>
                <w:sz w:val="16"/>
                <w:szCs w:val="16"/>
              </w:rPr>
              <w:t>married_coupl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01ACE5F" w14:textId="77777777" w:rsidR="00D905E4" w:rsidRPr="00FC7C46" w:rsidRDefault="00D905E4" w:rsidP="00880DB8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08757E">
              <w:rPr>
                <w:rFonts w:eastAsia="Times New Roman" w:cstheme="minorHAnsi"/>
                <w:sz w:val="16"/>
                <w:szCs w:val="16"/>
              </w:rPr>
              <w:t>﻿26</w:t>
            </w:r>
          </w:p>
        </w:tc>
        <w:tc>
          <w:tcPr>
            <w:tcW w:w="1654" w:type="dxa"/>
            <w:shd w:val="clear" w:color="auto" w:fill="auto"/>
            <w:noWrap/>
            <w:vAlign w:val="center"/>
          </w:tcPr>
          <w:p w14:paraId="3F6BE096" w14:textId="77777777" w:rsidR="00D905E4" w:rsidRPr="00FC7C46" w:rsidRDefault="00D905E4" w:rsidP="00880DB8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08757E">
              <w:rPr>
                <w:rFonts w:eastAsia="Times New Roman" w:cstheme="minorHAnsi"/>
                <w:sz w:val="16"/>
                <w:szCs w:val="16"/>
              </w:rPr>
              <w:t>﻿-591105.4931771926</w:t>
            </w:r>
          </w:p>
        </w:tc>
        <w:tc>
          <w:tcPr>
            <w:tcW w:w="1476" w:type="dxa"/>
            <w:shd w:val="clear" w:color="auto" w:fill="auto"/>
            <w:noWrap/>
            <w:vAlign w:val="center"/>
          </w:tcPr>
          <w:p w14:paraId="2893BEAC" w14:textId="77777777" w:rsidR="00D905E4" w:rsidRPr="00FC7C46" w:rsidRDefault="00D905E4" w:rsidP="00880DB8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08757E">
              <w:rPr>
                <w:rFonts w:eastAsia="Times New Roman" w:cstheme="minorHAnsi"/>
                <w:sz w:val="16"/>
                <w:szCs w:val="16"/>
              </w:rPr>
              <w:t>﻿25.980822149896994</w:t>
            </w:r>
          </w:p>
        </w:tc>
        <w:tc>
          <w:tcPr>
            <w:tcW w:w="801" w:type="dxa"/>
            <w:shd w:val="clear" w:color="auto" w:fill="auto"/>
            <w:noWrap/>
            <w:vAlign w:val="center"/>
          </w:tcPr>
          <w:p w14:paraId="4706A0B4" w14:textId="77777777" w:rsidR="00D905E4" w:rsidRPr="00FC7C46" w:rsidRDefault="00D905E4" w:rsidP="00880DB8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08757E">
              <w:rPr>
                <w:rFonts w:eastAsia="Times New Roman" w:cstheme="minorHAnsi"/>
                <w:sz w:val="16"/>
                <w:szCs w:val="16"/>
              </w:rPr>
              <w:t>﻿2</w:t>
            </w:r>
          </w:p>
        </w:tc>
        <w:tc>
          <w:tcPr>
            <w:tcW w:w="2070" w:type="dxa"/>
            <w:shd w:val="clear" w:color="auto" w:fill="auto"/>
            <w:noWrap/>
            <w:vAlign w:val="center"/>
          </w:tcPr>
          <w:p w14:paraId="644FF986" w14:textId="77777777" w:rsidR="00D905E4" w:rsidRPr="00FC7C46" w:rsidRDefault="00D905E4" w:rsidP="00880DB8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481BB4">
              <w:rPr>
                <w:rFonts w:eastAsia="Times New Roman" w:cstheme="minorHAnsi"/>
                <w:sz w:val="16"/>
                <w:szCs w:val="16"/>
              </w:rPr>
              <w:t>﻿2.2821077850015957e-06</w:t>
            </w:r>
          </w:p>
        </w:tc>
      </w:tr>
    </w:tbl>
    <w:p w14:paraId="3C159C34" w14:textId="77777777" w:rsidR="00301DAD" w:rsidRDefault="00301DAD" w:rsidP="00301DAD">
      <w:pPr>
        <w:pStyle w:val="ListParagraph"/>
      </w:pPr>
    </w:p>
    <w:p w14:paraId="241650CE" w14:textId="3C0BC68C" w:rsidR="00F130F9" w:rsidRDefault="00F130F9" w:rsidP="00EF3C98">
      <w:pPr>
        <w:pStyle w:val="ListParagraph"/>
        <w:numPr>
          <w:ilvl w:val="0"/>
          <w:numId w:val="31"/>
        </w:numPr>
      </w:pPr>
      <w:r>
        <w:t>(5 points) Calculate the Feature Importance Index as the negative base-10 logarithm of the significance value.  List your indices by the model effects.</w:t>
      </w:r>
    </w:p>
    <w:tbl>
      <w:tblPr>
        <w:tblW w:w="4980" w:type="dxa"/>
        <w:tblInd w:w="7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0"/>
        <w:gridCol w:w="2000"/>
      </w:tblGrid>
      <w:tr w:rsidR="004E1C12" w:rsidRPr="00612748" w14:paraId="5FF4B4FF" w14:textId="77777777" w:rsidTr="00880DB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294649EB" w14:textId="77777777" w:rsidR="004E1C12" w:rsidRPr="00612748" w:rsidRDefault="004E1C12" w:rsidP="00880DB8">
            <w:pPr>
              <w:pStyle w:val="ListParagraph"/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Effect Entered</w:t>
            </w:r>
          </w:p>
        </w:tc>
        <w:tc>
          <w:tcPr>
            <w:tcW w:w="2000" w:type="dxa"/>
            <w:shd w:val="clear" w:color="auto" w:fill="auto"/>
            <w:noWrap/>
            <w:vAlign w:val="center"/>
            <w:hideMark/>
          </w:tcPr>
          <w:p w14:paraId="088E8E45" w14:textId="77777777" w:rsidR="004E1C12" w:rsidRPr="00612748" w:rsidRDefault="004E1C12" w:rsidP="00880D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Importance</w:t>
            </w:r>
          </w:p>
        </w:tc>
      </w:tr>
      <w:tr w:rsidR="004E1C12" w:rsidRPr="00612748" w14:paraId="2E537DAC" w14:textId="77777777" w:rsidTr="00880DB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49D082DD" w14:textId="77777777" w:rsidR="004E1C12" w:rsidRPr="00612748" w:rsidRDefault="004E1C12" w:rsidP="00880D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Intercept</w:t>
            </w:r>
          </w:p>
        </w:tc>
        <w:tc>
          <w:tcPr>
            <w:tcW w:w="2000" w:type="dxa"/>
            <w:shd w:val="clear" w:color="auto" w:fill="D9D9D9" w:themeFill="background1" w:themeFillShade="D9"/>
            <w:noWrap/>
            <w:vAlign w:val="center"/>
          </w:tcPr>
          <w:p w14:paraId="5F392529" w14:textId="77777777" w:rsidR="004E1C12" w:rsidRPr="00612748" w:rsidRDefault="004E1C12" w:rsidP="00880D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Not Applicable</w:t>
            </w:r>
          </w:p>
        </w:tc>
      </w:tr>
      <w:tr w:rsidR="004E1C12" w:rsidRPr="00612748" w14:paraId="3A7F8FFD" w14:textId="77777777" w:rsidTr="00880DB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5408F8EA" w14:textId="77777777" w:rsidR="004E1C12" w:rsidRPr="00612748" w:rsidRDefault="004E1C12" w:rsidP="00880D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group_size</w:t>
            </w:r>
            <w:proofErr w:type="spellEnd"/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77420325" w14:textId="77777777" w:rsidR="004E1C12" w:rsidRPr="00612748" w:rsidRDefault="004E1C12" w:rsidP="00880D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E94F46">
              <w:rPr>
                <w:rFonts w:ascii="Calibri" w:eastAsia="Times New Roman" w:hAnsi="Calibri" w:cs="Calibri"/>
                <w:sz w:val="18"/>
                <w:szCs w:val="18"/>
              </w:rPr>
              <w:t>﻿209.36172341075647</w:t>
            </w:r>
          </w:p>
        </w:tc>
      </w:tr>
      <w:tr w:rsidR="004E1C12" w:rsidRPr="00612748" w14:paraId="230E221E" w14:textId="77777777" w:rsidTr="00880DB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4AC3A5F7" w14:textId="77777777" w:rsidR="004E1C12" w:rsidRPr="00612748" w:rsidRDefault="004E1C12" w:rsidP="00880D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homeowner</w:t>
            </w:r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4EC2D264" w14:textId="77777777" w:rsidR="004E1C12" w:rsidRPr="00612748" w:rsidRDefault="004E1C12" w:rsidP="00880D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inf</w:t>
            </w:r>
          </w:p>
        </w:tc>
      </w:tr>
      <w:tr w:rsidR="004E1C12" w:rsidRPr="00612748" w14:paraId="6BC699C9" w14:textId="77777777" w:rsidTr="00880DB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703F9FEE" w14:textId="77777777" w:rsidR="004E1C12" w:rsidRPr="00612748" w:rsidRDefault="004E1C12" w:rsidP="00880D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53E74ECB" w14:textId="77777777" w:rsidR="004E1C12" w:rsidRPr="00612748" w:rsidRDefault="004E1C12" w:rsidP="00880D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075077">
              <w:rPr>
                <w:rFonts w:ascii="Calibri" w:eastAsia="Times New Roman" w:hAnsi="Calibri" w:cs="Calibri"/>
                <w:sz w:val="18"/>
                <w:szCs w:val="18"/>
              </w:rPr>
              <w:t>﻿18.365879862820417</w:t>
            </w:r>
          </w:p>
        </w:tc>
      </w:tr>
      <w:tr w:rsidR="004E1C12" w:rsidRPr="00612748" w14:paraId="101BB068" w14:textId="77777777" w:rsidTr="00880DB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3D069E45" w14:textId="77777777" w:rsidR="004E1C12" w:rsidRPr="00612748" w:rsidRDefault="004E1C12" w:rsidP="00880D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group_size</w:t>
            </w:r>
            <w:proofErr w:type="spellEnd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 xml:space="preserve"> * homeowner</w:t>
            </w:r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41F2866C" w14:textId="77777777" w:rsidR="004E1C12" w:rsidRPr="00612748" w:rsidRDefault="004E1C12" w:rsidP="00880D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10175C">
              <w:rPr>
                <w:rFonts w:ascii="Calibri" w:eastAsia="Times New Roman" w:hAnsi="Calibri" w:cs="Calibri"/>
                <w:sz w:val="18"/>
                <w:szCs w:val="18"/>
              </w:rPr>
              <w:t>﻿51.2586824418404</w:t>
            </w:r>
          </w:p>
        </w:tc>
      </w:tr>
      <w:tr w:rsidR="004E1C12" w:rsidRPr="00612748" w14:paraId="70DFC4EC" w14:textId="77777777" w:rsidTr="00880DB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</w:tcPr>
          <w:p w14:paraId="114B5116" w14:textId="77777777" w:rsidR="004E1C12" w:rsidRPr="00612748" w:rsidRDefault="004E1C12" w:rsidP="00880D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group_size</w:t>
            </w:r>
            <w:proofErr w:type="spellEnd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 xml:space="preserve"> * </w:t>
            </w:r>
            <w:proofErr w:type="spellStart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11728187" w14:textId="77777777" w:rsidR="004E1C12" w:rsidRPr="00612748" w:rsidRDefault="004E1C12" w:rsidP="00880D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294.8357363559649</w:t>
            </w:r>
          </w:p>
        </w:tc>
      </w:tr>
      <w:tr w:rsidR="004E1C12" w:rsidRPr="00612748" w14:paraId="39F54B19" w14:textId="77777777" w:rsidTr="00880DB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53928A5E" w14:textId="77777777" w:rsidR="004E1C12" w:rsidRPr="00612748" w:rsidRDefault="004E1C12" w:rsidP="00880DB8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 xml:space="preserve">homeowner * </w:t>
            </w:r>
            <w:proofErr w:type="spellStart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37D32312" w14:textId="77777777" w:rsidR="004E1C12" w:rsidRPr="00612748" w:rsidRDefault="004E1C12" w:rsidP="00880D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481BB4">
              <w:rPr>
                <w:rFonts w:ascii="Calibri" w:eastAsia="Times New Roman" w:hAnsi="Calibri" w:cs="Calibri"/>
                <w:sz w:val="18"/>
                <w:szCs w:val="18"/>
              </w:rPr>
              <w:t>﻿5.641663847505022</w:t>
            </w:r>
          </w:p>
        </w:tc>
      </w:tr>
    </w:tbl>
    <w:p w14:paraId="57AC6A2D" w14:textId="4D0E22CB" w:rsidR="00B40F91" w:rsidRDefault="00B40F91" w:rsidP="007A00AE">
      <w:pPr>
        <w:pStyle w:val="Heading1"/>
      </w:pPr>
      <w:r>
        <w:lastRenderedPageBreak/>
        <w:t>Question 2 (25 points)</w:t>
      </w:r>
    </w:p>
    <w:p w14:paraId="5E755E38" w14:textId="58B8D404" w:rsidR="00B40F91" w:rsidRDefault="00182A37" w:rsidP="00B40F91">
      <w:r>
        <w:t>Please answer the following questions based on your multinomial logistic model in Question 1</w:t>
      </w:r>
      <w:r w:rsidR="00B40F91">
        <w:t>.</w:t>
      </w:r>
    </w:p>
    <w:p w14:paraId="75BF6896" w14:textId="18817D50" w:rsidR="00495D8D" w:rsidRDefault="00495D8D" w:rsidP="00B40F91">
      <w:pPr>
        <w:pStyle w:val="ListParagraph"/>
        <w:numPr>
          <w:ilvl w:val="0"/>
          <w:numId w:val="42"/>
        </w:numPr>
      </w:pPr>
      <w:r>
        <w:t xml:space="preserve">(10 points) For each of the sixteen possible value combinations of the three features, calculate the predicted probabilities for </w:t>
      </w:r>
      <w:r w:rsidR="00B40F91">
        <w:t>insurance</w:t>
      </w:r>
      <w:r>
        <w:t xml:space="preserve"> = 0, 1, 2</w:t>
      </w:r>
      <w:r w:rsidR="0050296C">
        <w:t xml:space="preserve"> based on </w:t>
      </w:r>
      <w:r w:rsidR="00B40F91">
        <w:t>your</w:t>
      </w:r>
      <w:r w:rsidR="0050296C">
        <w:t xml:space="preserve"> multinomial logistic model</w:t>
      </w:r>
      <w:r>
        <w:t>.  List your answers in a table with proper labeling.</w:t>
      </w:r>
    </w:p>
    <w:tbl>
      <w:tblPr>
        <w:tblW w:w="8700" w:type="dxa"/>
        <w:tblLook w:val="04A0" w:firstRow="1" w:lastRow="0" w:firstColumn="1" w:lastColumn="0" w:noHBand="0" w:noVBand="1"/>
      </w:tblPr>
      <w:tblGrid>
        <w:gridCol w:w="1300"/>
        <w:gridCol w:w="1300"/>
        <w:gridCol w:w="1378"/>
        <w:gridCol w:w="1600"/>
        <w:gridCol w:w="1600"/>
        <w:gridCol w:w="1600"/>
      </w:tblGrid>
      <w:tr w:rsidR="0030426F" w:rsidRPr="0030426F" w14:paraId="512BA381" w14:textId="77777777" w:rsidTr="0030426F">
        <w:trPr>
          <w:trHeight w:val="340"/>
        </w:trPr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03A0DE" w14:textId="77777777" w:rsidR="0030426F" w:rsidRPr="0030426F" w:rsidRDefault="0030426F" w:rsidP="003042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30426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group_size</w:t>
            </w:r>
            <w:proofErr w:type="spellEnd"/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3F3D11" w14:textId="77777777" w:rsidR="0030426F" w:rsidRPr="0030426F" w:rsidRDefault="0030426F" w:rsidP="003042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omeowner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16758A" w14:textId="77777777" w:rsidR="0030426F" w:rsidRPr="0030426F" w:rsidRDefault="0030426F" w:rsidP="003042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spellStart"/>
            <w:r w:rsidRPr="0030426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A80A19" w14:textId="77777777" w:rsidR="0030426F" w:rsidRPr="0030426F" w:rsidRDefault="0030426F" w:rsidP="003042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gramStart"/>
            <w:r w:rsidRPr="0030426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rob(</w:t>
            </w:r>
            <w:proofErr w:type="gramEnd"/>
            <w:r w:rsidRPr="0030426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nsurance = 0)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982830" w14:textId="77777777" w:rsidR="0030426F" w:rsidRPr="0030426F" w:rsidRDefault="0030426F" w:rsidP="003042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gramStart"/>
            <w:r w:rsidRPr="0030426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rob(</w:t>
            </w:r>
            <w:proofErr w:type="gramEnd"/>
            <w:r w:rsidRPr="0030426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nsurance = 1)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4AA1BD" w14:textId="77777777" w:rsidR="0030426F" w:rsidRPr="0030426F" w:rsidRDefault="0030426F" w:rsidP="003042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proofErr w:type="gramStart"/>
            <w:r w:rsidRPr="0030426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rob(</w:t>
            </w:r>
            <w:proofErr w:type="gramEnd"/>
            <w:r w:rsidRPr="0030426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insurance = 2)</w:t>
            </w:r>
          </w:p>
        </w:tc>
      </w:tr>
      <w:tr w:rsidR="0030426F" w:rsidRPr="0030426F" w14:paraId="46ED8B0F" w14:textId="77777777" w:rsidTr="0030426F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2C6F85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BF0B1F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51A7AE1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E8E2AD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5758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4CF7FE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591653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D28964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150765</w:t>
            </w:r>
          </w:p>
        </w:tc>
      </w:tr>
      <w:tr w:rsidR="0030426F" w:rsidRPr="0030426F" w14:paraId="5E38AC8F" w14:textId="77777777" w:rsidTr="0030426F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FC8E1A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E43224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647FD7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89698C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3280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A2DEE0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510687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4D0800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161253</w:t>
            </w:r>
          </w:p>
        </w:tc>
      </w:tr>
      <w:tr w:rsidR="0030426F" w:rsidRPr="0030426F" w14:paraId="2D8596E2" w14:textId="77777777" w:rsidTr="0030426F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40CB82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CC00BC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450337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699236E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18046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BF1139E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686085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A8A7A5F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133452</w:t>
            </w:r>
          </w:p>
        </w:tc>
      </w:tr>
      <w:tr w:rsidR="0030426F" w:rsidRPr="0030426F" w14:paraId="7A5DAAC5" w14:textId="77777777" w:rsidTr="0030426F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FA260D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92CBA4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9B236D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AAE610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17257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48C902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628228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54195D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154515</w:t>
            </w:r>
          </w:p>
        </w:tc>
      </w:tr>
      <w:tr w:rsidR="0030426F" w:rsidRPr="0030426F" w14:paraId="7C64BEEC" w14:textId="77777777" w:rsidTr="0030426F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6D4B4A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9EE3C4F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8C883B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52F7A1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79425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6F2BE2B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550953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7659ED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169623</w:t>
            </w:r>
          </w:p>
        </w:tc>
      </w:tr>
      <w:tr w:rsidR="0030426F" w:rsidRPr="0030426F" w14:paraId="0A9C2503" w14:textId="77777777" w:rsidTr="0030426F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FD5E2B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1269F7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781A79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9C639C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0328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FA60E5E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64744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821CEB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149269</w:t>
            </w:r>
          </w:p>
        </w:tc>
      </w:tr>
      <w:tr w:rsidR="0030426F" w:rsidRPr="0030426F" w14:paraId="7BDDAEAB" w14:textId="77777777" w:rsidTr="0030426F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449C10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A23DF97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456C29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53459A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49383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4A1DD37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597778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B070A1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152838</w:t>
            </w:r>
          </w:p>
        </w:tc>
      </w:tr>
      <w:tr w:rsidR="0030426F" w:rsidRPr="0030426F" w14:paraId="03C48A81" w14:textId="77777777" w:rsidTr="0030426F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82E2B1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3F4A7C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195B02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C50BC1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161437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660D583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70150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BEBE532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137059</w:t>
            </w:r>
          </w:p>
        </w:tc>
      </w:tr>
      <w:tr w:rsidR="0030426F" w:rsidRPr="0030426F" w14:paraId="56103BF3" w14:textId="77777777" w:rsidTr="0030426F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023A73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892179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D5F4AD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41862E6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3743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96C10F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65460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793C6F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107965</w:t>
            </w:r>
          </w:p>
        </w:tc>
      </w:tr>
      <w:tr w:rsidR="0030426F" w:rsidRPr="0030426F" w14:paraId="738FF462" w14:textId="77777777" w:rsidTr="0030426F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D8BA02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064CBAC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E6635F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7EFDD7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4040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DD0224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59796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5A7DB2B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161632</w:t>
            </w:r>
          </w:p>
        </w:tc>
      </w:tr>
      <w:tr w:rsidR="0030426F" w:rsidRPr="0030426F" w14:paraId="53F811D9" w14:textId="77777777" w:rsidTr="0030426F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9F45CA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454FB2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0F1624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D11893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8265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A8B3C4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60358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05436A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113763</w:t>
            </w:r>
          </w:p>
        </w:tc>
      </w:tr>
      <w:tr w:rsidR="0030426F" w:rsidRPr="0030426F" w14:paraId="6575DFD0" w14:textId="77777777" w:rsidTr="0030426F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D19196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CB2CF0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87E05C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8B6F5EC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260167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054A08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56252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F5F2F1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177312</w:t>
            </w:r>
          </w:p>
        </w:tc>
      </w:tr>
      <w:tr w:rsidR="0030426F" w:rsidRPr="0030426F" w14:paraId="1AE0573B" w14:textId="77777777" w:rsidTr="0030426F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6182DB6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9EA8B0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BA2E4C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68EE298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304008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97918D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59521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BB787C5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100781</w:t>
            </w:r>
          </w:p>
        </w:tc>
      </w:tr>
      <w:tr w:rsidR="0030426F" w:rsidRPr="0030426F" w14:paraId="4D688B48" w14:textId="77777777" w:rsidTr="0030426F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7F218E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3718D8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7C0E6E8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E671891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19371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2634B0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673257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8C01EC1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133029</w:t>
            </w:r>
          </w:p>
        </w:tc>
      </w:tr>
      <w:tr w:rsidR="0030426F" w:rsidRPr="0030426F" w14:paraId="37E9D1C4" w14:textId="77777777" w:rsidTr="0030426F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B439B3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165B20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B29EF6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E891004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505939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B3862AF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40620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D2ECFE1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087855</w:t>
            </w:r>
          </w:p>
        </w:tc>
      </w:tr>
      <w:tr w:rsidR="0030426F" w:rsidRPr="0030426F" w14:paraId="27A29C2B" w14:textId="77777777" w:rsidTr="0030426F">
        <w:trPr>
          <w:trHeight w:val="340"/>
        </w:trPr>
        <w:tc>
          <w:tcPr>
            <w:tcW w:w="13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211CC1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58D5B5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0B4012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2A5B8AD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33206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AA78EC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531139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8EDD8CB" w14:textId="77777777" w:rsidR="0030426F" w:rsidRPr="0030426F" w:rsidRDefault="0030426F" w:rsidP="003042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30426F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.136796</w:t>
            </w:r>
          </w:p>
        </w:tc>
      </w:tr>
    </w:tbl>
    <w:p w14:paraId="4B1C3774" w14:textId="77777777" w:rsidR="00495D8D" w:rsidRDefault="00495D8D" w:rsidP="00495D8D">
      <w:pPr>
        <w:pStyle w:val="ListParagraph"/>
      </w:pPr>
    </w:p>
    <w:p w14:paraId="14884BD0" w14:textId="3CFDB0AA" w:rsidR="00EF3C98" w:rsidRDefault="00EF3C98" w:rsidP="00B40F91">
      <w:pPr>
        <w:pStyle w:val="ListParagraph"/>
        <w:numPr>
          <w:ilvl w:val="0"/>
          <w:numId w:val="42"/>
        </w:numPr>
      </w:pPr>
      <w:r>
        <w:t>(</w:t>
      </w:r>
      <w:r w:rsidR="00495D8D">
        <w:t>5</w:t>
      </w:r>
      <w:r>
        <w:t xml:space="preserve"> points) </w:t>
      </w:r>
      <w:r w:rsidR="00F130F9">
        <w:t xml:space="preserve">Based on your </w:t>
      </w:r>
      <w:r w:rsidR="00D21AF6">
        <w:t>answers in (a)</w:t>
      </w:r>
      <w:r w:rsidR="00F130F9">
        <w:t>, w</w:t>
      </w:r>
      <w:r w:rsidR="008200A5">
        <w:t>hat value</w:t>
      </w:r>
      <w:r w:rsidR="00D21AF6">
        <w:t xml:space="preserve"> combination</w:t>
      </w:r>
      <w:r w:rsidR="008200A5">
        <w:t xml:space="preserve"> of </w:t>
      </w:r>
      <w:proofErr w:type="spellStart"/>
      <w:r>
        <w:t>group_size</w:t>
      </w:r>
      <w:proofErr w:type="spellEnd"/>
      <w:r w:rsidR="008200A5">
        <w:t xml:space="preserve">, </w:t>
      </w:r>
      <w:r>
        <w:t>homeowner</w:t>
      </w:r>
      <w:r w:rsidR="008200A5">
        <w:t>,</w:t>
      </w:r>
      <w:r>
        <w:t xml:space="preserve"> and </w:t>
      </w:r>
      <w:proofErr w:type="spellStart"/>
      <w:r>
        <w:t>married_couple</w:t>
      </w:r>
      <w:proofErr w:type="spellEnd"/>
      <w:r w:rsidR="00F130F9">
        <w:t xml:space="preserve"> will maximize </w:t>
      </w:r>
      <w:r w:rsidR="002E2093">
        <w:t>the odd</w:t>
      </w:r>
      <w:r w:rsidR="00417C4E">
        <w:t>s</w:t>
      </w:r>
      <w:r w:rsidR="002E2093">
        <w:t xml:space="preserve"> </w:t>
      </w:r>
      <w:r w:rsidR="00F130F9">
        <w:t xml:space="preserve">value </w:t>
      </w:r>
      <w:proofErr w:type="gramStart"/>
      <w:r w:rsidR="002E2093">
        <w:t>Prob(</w:t>
      </w:r>
      <w:proofErr w:type="gramEnd"/>
      <w:r w:rsidR="00B40F91">
        <w:t xml:space="preserve">insurance </w:t>
      </w:r>
      <w:r w:rsidR="002E2093">
        <w:t>=</w:t>
      </w:r>
      <w:r w:rsidR="00B40F91">
        <w:t xml:space="preserve"> </w:t>
      </w:r>
      <w:r w:rsidR="002E2093">
        <w:t>1)</w:t>
      </w:r>
      <w:r w:rsidR="00F130F9">
        <w:t xml:space="preserve"> </w:t>
      </w:r>
      <w:r w:rsidR="002E2093">
        <w:t>/</w:t>
      </w:r>
      <w:r w:rsidR="00F130F9">
        <w:t xml:space="preserve"> </w:t>
      </w:r>
      <w:r w:rsidR="008200A5">
        <w:t>Prob(</w:t>
      </w:r>
      <w:r w:rsidR="00B40F91">
        <w:t>insurance</w:t>
      </w:r>
      <w:r w:rsidR="008200A5">
        <w:t xml:space="preserve"> = </w:t>
      </w:r>
      <w:r w:rsidR="002E2093">
        <w:t>0</w:t>
      </w:r>
      <w:r w:rsidR="008200A5">
        <w:t>)?  What is th</w:t>
      </w:r>
      <w:r w:rsidR="00F130F9">
        <w:t>at</w:t>
      </w:r>
      <w:r w:rsidR="008200A5">
        <w:t xml:space="preserve"> maximum </w:t>
      </w:r>
      <w:r w:rsidR="002E2093">
        <w:t>odd</w:t>
      </w:r>
      <w:r w:rsidR="00F130F9">
        <w:t xml:space="preserve"> value</w:t>
      </w:r>
      <w:r w:rsidR="008200A5">
        <w:t>?</w:t>
      </w:r>
    </w:p>
    <w:p w14:paraId="6B6F4611" w14:textId="1CF423F7" w:rsidR="000F1EA8" w:rsidRDefault="000F1EA8" w:rsidP="000F1EA8">
      <w:pPr>
        <w:ind w:left="360"/>
      </w:pPr>
      <w:r>
        <w:t xml:space="preserve">Ans:  Group Size of 2, Homeowner 1 and married couple 1 will maximize the </w:t>
      </w:r>
      <w:r>
        <w:t xml:space="preserve">odds value </w:t>
      </w:r>
      <w:proofErr w:type="gramStart"/>
      <w:r>
        <w:t>Prob(</w:t>
      </w:r>
      <w:proofErr w:type="gramEnd"/>
      <w:r>
        <w:t>insurance = 1) / Prob(insurance = 0)</w:t>
      </w:r>
      <w:r>
        <w:t>.</w:t>
      </w:r>
    </w:p>
    <w:p w14:paraId="35E96D29" w14:textId="1789CFC3" w:rsidR="000F1EA8" w:rsidRDefault="000F1EA8" w:rsidP="000F1EA8">
      <w:pPr>
        <w:ind w:left="360"/>
      </w:pPr>
      <w:r>
        <w:t>The maximum odd value = 4.345370642504374</w:t>
      </w:r>
    </w:p>
    <w:p w14:paraId="4BD128E7" w14:textId="77777777" w:rsidR="00EF3C98" w:rsidRDefault="00EF3C98" w:rsidP="00EF3C98">
      <w:pPr>
        <w:pStyle w:val="ListParagraph"/>
      </w:pPr>
    </w:p>
    <w:p w14:paraId="321B048E" w14:textId="53138FFA" w:rsidR="00857AC0" w:rsidRDefault="00857AC0" w:rsidP="00B40F91">
      <w:pPr>
        <w:pStyle w:val="ListParagraph"/>
        <w:numPr>
          <w:ilvl w:val="0"/>
          <w:numId w:val="42"/>
        </w:numPr>
      </w:pPr>
      <w:r>
        <w:t xml:space="preserve">(5 points) </w:t>
      </w:r>
      <w:r w:rsidR="00417C4E">
        <w:t>Based on your model</w:t>
      </w:r>
      <w:r>
        <w:t xml:space="preserve">, what is the odds ratio for </w:t>
      </w:r>
      <w:proofErr w:type="spellStart"/>
      <w:r>
        <w:t>group_size</w:t>
      </w:r>
      <w:proofErr w:type="spellEnd"/>
      <w:r>
        <w:t xml:space="preserve"> = </w:t>
      </w:r>
      <w:r w:rsidR="00C30A2C">
        <w:t>3</w:t>
      </w:r>
      <w:r>
        <w:t xml:space="preserve"> versus </w:t>
      </w:r>
      <w:proofErr w:type="spellStart"/>
      <w:r>
        <w:t>group_size</w:t>
      </w:r>
      <w:proofErr w:type="spellEnd"/>
      <w:r>
        <w:t xml:space="preserve"> = 1, and </w:t>
      </w:r>
      <w:r w:rsidR="00B40F91">
        <w:t>insurance</w:t>
      </w:r>
      <w:r>
        <w:t xml:space="preserve"> = </w:t>
      </w:r>
      <w:r w:rsidR="0000521D">
        <w:t>2</w:t>
      </w:r>
      <w:r>
        <w:t xml:space="preserve"> versus </w:t>
      </w:r>
      <w:r w:rsidR="00B40F91">
        <w:t>insurance</w:t>
      </w:r>
      <w:r>
        <w:t xml:space="preserve"> = 0?</w:t>
      </w:r>
      <w:r w:rsidR="00B40F91">
        <w:br/>
        <w:t>(</w:t>
      </w:r>
      <w:r w:rsidR="00B40F91" w:rsidRPr="00B40F91">
        <w:rPr>
          <w:i/>
          <w:iCs/>
        </w:rPr>
        <w:t>Hint</w:t>
      </w:r>
      <w:r w:rsidR="00B40F91">
        <w:t>: T</w:t>
      </w:r>
      <w:r>
        <w:t>he odds ratio is</w:t>
      </w:r>
      <w:r w:rsidR="00B40F91">
        <w:t xml:space="preserve"> this odds</w:t>
      </w:r>
      <w:r>
        <w:t xml:space="preserve"> </w:t>
      </w:r>
      <w:r w:rsidR="00B40F91">
        <w:t>(</w:t>
      </w:r>
      <w:r>
        <w:t>Prob(</w:t>
      </w:r>
      <w:r w:rsidR="00B40F91">
        <w:t xml:space="preserve">insurance </w:t>
      </w:r>
      <w:r>
        <w:t>=</w:t>
      </w:r>
      <w:r w:rsidR="00B40F91">
        <w:t xml:space="preserve"> </w:t>
      </w:r>
      <w:r w:rsidR="0000521D">
        <w:t>2</w:t>
      </w:r>
      <w:r>
        <w:t>)</w:t>
      </w:r>
      <w:r w:rsidR="00B40F91">
        <w:t xml:space="preserve"> </w:t>
      </w:r>
      <w:r>
        <w:t>/</w:t>
      </w:r>
      <w:r w:rsidR="00B40F91">
        <w:t xml:space="preserve"> </w:t>
      </w:r>
      <w:r>
        <w:t>Prob(</w:t>
      </w:r>
      <w:r w:rsidR="00B40F91">
        <w:t xml:space="preserve">insurance </w:t>
      </w:r>
      <w:r>
        <w:t>=</w:t>
      </w:r>
      <w:r w:rsidR="00B40F91">
        <w:t xml:space="preserve"> </w:t>
      </w:r>
      <w:r>
        <w:t xml:space="preserve">0) | </w:t>
      </w:r>
      <w:proofErr w:type="spellStart"/>
      <w:r>
        <w:t>group_size</w:t>
      </w:r>
      <w:proofErr w:type="spellEnd"/>
      <w:r>
        <w:t xml:space="preserve"> = </w:t>
      </w:r>
      <w:r w:rsidR="00C30A2C">
        <w:t>3</w:t>
      </w:r>
      <w:r>
        <w:t xml:space="preserve">) </w:t>
      </w:r>
      <w:r w:rsidR="00B40F91">
        <w:t>divided by this odds</w:t>
      </w:r>
      <w:r>
        <w:t xml:space="preserve"> ((Prob(</w:t>
      </w:r>
      <w:r w:rsidR="00B40F91">
        <w:t xml:space="preserve">insurance </w:t>
      </w:r>
      <w:r>
        <w:t>=</w:t>
      </w:r>
      <w:r w:rsidR="00B40F91">
        <w:t xml:space="preserve"> </w:t>
      </w:r>
      <w:r w:rsidR="0000521D">
        <w:t>2</w:t>
      </w:r>
      <w:r>
        <w:t>)</w:t>
      </w:r>
      <w:r w:rsidR="00B40F91">
        <w:t xml:space="preserve"> </w:t>
      </w:r>
      <w:r>
        <w:t>/</w:t>
      </w:r>
      <w:r w:rsidR="00B40F91">
        <w:t xml:space="preserve"> </w:t>
      </w:r>
      <w:r>
        <w:t>Prob(</w:t>
      </w:r>
      <w:r w:rsidR="00B40F91">
        <w:t xml:space="preserve">insurance </w:t>
      </w:r>
      <w:r>
        <w:t>=</w:t>
      </w:r>
      <w:r w:rsidR="00B40F91">
        <w:t xml:space="preserve"> </w:t>
      </w:r>
      <w:r>
        <w:t xml:space="preserve">0) | </w:t>
      </w:r>
      <w:proofErr w:type="spellStart"/>
      <w:r>
        <w:t>group_size</w:t>
      </w:r>
      <w:proofErr w:type="spellEnd"/>
      <w:r>
        <w:t xml:space="preserve"> = 1).</w:t>
      </w:r>
      <w:r w:rsidR="00B40F91">
        <w:t>)</w:t>
      </w:r>
    </w:p>
    <w:p w14:paraId="518A7EDF" w14:textId="77777777" w:rsidR="00C527E9" w:rsidRDefault="00C527E9" w:rsidP="00C527E9">
      <w:pPr>
        <w:pStyle w:val="ListParagraph"/>
      </w:pPr>
    </w:p>
    <w:p w14:paraId="49320F32" w14:textId="7132DC66" w:rsidR="00C527E9" w:rsidRDefault="00C527E9" w:rsidP="00B40F91">
      <w:pPr>
        <w:pStyle w:val="ListParagraph"/>
        <w:numPr>
          <w:ilvl w:val="0"/>
          <w:numId w:val="42"/>
        </w:numPr>
      </w:pPr>
      <w:r>
        <w:t xml:space="preserve">(5 points) </w:t>
      </w:r>
      <w:r w:rsidR="00417C4E">
        <w:t>Based on your</w:t>
      </w:r>
      <w:r>
        <w:t xml:space="preserve"> model, what is the odds ratio for </w:t>
      </w:r>
      <w:r w:rsidR="00E30EEA">
        <w:t>homeowner</w:t>
      </w:r>
      <w:r>
        <w:t xml:space="preserve"> = </w:t>
      </w:r>
      <w:r w:rsidR="003B39AA">
        <w:t>1</w:t>
      </w:r>
      <w:r>
        <w:t xml:space="preserve"> versus </w:t>
      </w:r>
      <w:r w:rsidR="00E30EEA">
        <w:t xml:space="preserve">homeowner </w:t>
      </w:r>
      <w:r>
        <w:t xml:space="preserve">= </w:t>
      </w:r>
      <w:r w:rsidR="00E30EEA">
        <w:t>0</w:t>
      </w:r>
      <w:r>
        <w:t xml:space="preserve">, and </w:t>
      </w:r>
      <w:r w:rsidR="00B40F91">
        <w:t>insurance</w:t>
      </w:r>
      <w:r>
        <w:t xml:space="preserve"> = </w:t>
      </w:r>
      <w:r w:rsidR="00056A08">
        <w:t>0</w:t>
      </w:r>
      <w:r>
        <w:t xml:space="preserve"> versus </w:t>
      </w:r>
      <w:r w:rsidR="00B40F91">
        <w:t>insurance</w:t>
      </w:r>
      <w:r>
        <w:t xml:space="preserve"> = </w:t>
      </w:r>
      <w:r w:rsidR="00056A08">
        <w:t>1</w:t>
      </w:r>
      <w:r>
        <w:t>?</w:t>
      </w:r>
    </w:p>
    <w:p w14:paraId="16BC01B3" w14:textId="79306215" w:rsidR="00134A09" w:rsidRDefault="00134A09" w:rsidP="00134A09">
      <w:pPr>
        <w:pStyle w:val="Heading1"/>
      </w:pPr>
      <w:r>
        <w:lastRenderedPageBreak/>
        <w:t xml:space="preserve">Question </w:t>
      </w:r>
      <w:r w:rsidR="00B40F91">
        <w:t>3</w:t>
      </w:r>
      <w:r>
        <w:t xml:space="preserve"> (</w:t>
      </w:r>
      <w:r w:rsidR="003C5B46">
        <w:t>4</w:t>
      </w:r>
      <w:r>
        <w:t>0 points)</w:t>
      </w:r>
    </w:p>
    <w:p w14:paraId="10220D83" w14:textId="604BCF11" w:rsidR="00B176B1" w:rsidRDefault="002B12CC" w:rsidP="00B176B1">
      <w:r>
        <w:t xml:space="preserve">You </w:t>
      </w:r>
      <w:r w:rsidR="00182A37">
        <w:t>will bu</w:t>
      </w:r>
      <w:r>
        <w:t xml:space="preserve">ild a Naïve Bayes model </w:t>
      </w:r>
      <w:r w:rsidR="00F75FE2">
        <w:t>without any smoothing</w:t>
      </w:r>
      <w:r w:rsidR="00182A37">
        <w:t>.</w:t>
      </w:r>
      <w:r w:rsidR="00F75FE2">
        <w:t xml:space="preserve">  In other words,</w:t>
      </w:r>
      <w:r w:rsidR="00B176B1">
        <w:t xml:space="preserve"> the Laplace/</w:t>
      </w:r>
      <w:proofErr w:type="spellStart"/>
      <w:r w:rsidR="00B176B1">
        <w:t>Lidstone</w:t>
      </w:r>
      <w:proofErr w:type="spellEnd"/>
      <w:r w:rsidR="00B176B1">
        <w:t xml:space="preserve"> alpha is zero</w:t>
      </w:r>
      <w:r w:rsidR="00F75FE2">
        <w:t xml:space="preserve">.  </w:t>
      </w:r>
      <w:r w:rsidR="00B176B1">
        <w:t>Please answer the following questions based on your model.</w:t>
      </w:r>
    </w:p>
    <w:p w14:paraId="056D1D21" w14:textId="40856751" w:rsidR="00B176B1" w:rsidRDefault="00B176B1" w:rsidP="00B176B1">
      <w:pPr>
        <w:pStyle w:val="ListParagraph"/>
        <w:numPr>
          <w:ilvl w:val="0"/>
          <w:numId w:val="41"/>
        </w:numPr>
      </w:pPr>
      <w:r>
        <w:t>(5 points) Show in a table the frequency counts and the Class Probabilities of the target variabl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40"/>
        <w:gridCol w:w="1592"/>
        <w:gridCol w:w="1530"/>
        <w:gridCol w:w="2610"/>
      </w:tblGrid>
      <w:tr w:rsidR="007F01D0" w:rsidRPr="00995FD1" w14:paraId="64AD17F3" w14:textId="77777777" w:rsidTr="00880DB8">
        <w:tc>
          <w:tcPr>
            <w:tcW w:w="0" w:type="auto"/>
          </w:tcPr>
          <w:p w14:paraId="5A9B84C6" w14:textId="77777777" w:rsidR="007F01D0" w:rsidRPr="00DD2A0A" w:rsidRDefault="007F01D0" w:rsidP="00880DB8">
            <w:pPr>
              <w:pStyle w:val="ListParagraph"/>
              <w:ind w:left="0"/>
            </w:pPr>
            <w:r w:rsidRPr="00DD2A0A">
              <w:t>insurance</w:t>
            </w:r>
          </w:p>
        </w:tc>
        <w:tc>
          <w:tcPr>
            <w:tcW w:w="1592" w:type="dxa"/>
          </w:tcPr>
          <w:p w14:paraId="1B418CCE" w14:textId="77777777" w:rsidR="007F01D0" w:rsidRPr="00DD2A0A" w:rsidRDefault="007F01D0" w:rsidP="00880DB8">
            <w:pPr>
              <w:pStyle w:val="ListParagraph"/>
              <w:ind w:left="0"/>
              <w:jc w:val="center"/>
            </w:pPr>
            <w:r w:rsidRPr="00DD2A0A">
              <w:t>0</w:t>
            </w:r>
          </w:p>
        </w:tc>
        <w:tc>
          <w:tcPr>
            <w:tcW w:w="1530" w:type="dxa"/>
          </w:tcPr>
          <w:p w14:paraId="3CC36B64" w14:textId="77777777" w:rsidR="007F01D0" w:rsidRPr="00DD2A0A" w:rsidRDefault="007F01D0" w:rsidP="00880DB8">
            <w:pPr>
              <w:pStyle w:val="ListParagraph"/>
              <w:ind w:left="0"/>
              <w:jc w:val="center"/>
            </w:pPr>
            <w:r w:rsidRPr="00DD2A0A">
              <w:t>1</w:t>
            </w:r>
          </w:p>
        </w:tc>
        <w:tc>
          <w:tcPr>
            <w:tcW w:w="2610" w:type="dxa"/>
          </w:tcPr>
          <w:p w14:paraId="2FFBA9C8" w14:textId="77777777" w:rsidR="007F01D0" w:rsidRPr="00DD2A0A" w:rsidRDefault="007F01D0" w:rsidP="00880DB8">
            <w:pPr>
              <w:pStyle w:val="ListParagraph"/>
              <w:ind w:left="0"/>
              <w:jc w:val="center"/>
            </w:pPr>
            <w:r w:rsidRPr="00DD2A0A">
              <w:t>2</w:t>
            </w:r>
          </w:p>
        </w:tc>
      </w:tr>
      <w:tr w:rsidR="007F01D0" w:rsidRPr="00995FD1" w14:paraId="2D9F91F8" w14:textId="77777777" w:rsidTr="00880DB8">
        <w:tc>
          <w:tcPr>
            <w:tcW w:w="0" w:type="auto"/>
          </w:tcPr>
          <w:p w14:paraId="5F7CAB41" w14:textId="77777777" w:rsidR="007F01D0" w:rsidRPr="00DD2A0A" w:rsidRDefault="007F01D0" w:rsidP="00880DB8">
            <w:pPr>
              <w:pStyle w:val="ListParagraph"/>
              <w:ind w:left="0"/>
            </w:pPr>
            <w:r w:rsidRPr="00DD2A0A">
              <w:t>Frequency Count</w:t>
            </w:r>
          </w:p>
        </w:tc>
        <w:tc>
          <w:tcPr>
            <w:tcW w:w="1592" w:type="dxa"/>
          </w:tcPr>
          <w:p w14:paraId="4CC2BE9E" w14:textId="77777777" w:rsidR="007F01D0" w:rsidRPr="00DD2A0A" w:rsidRDefault="007F01D0" w:rsidP="00880DB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DD2A0A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143691</w:t>
            </w:r>
          </w:p>
        </w:tc>
        <w:tc>
          <w:tcPr>
            <w:tcW w:w="1530" w:type="dxa"/>
          </w:tcPr>
          <w:p w14:paraId="6617A3B7" w14:textId="77777777" w:rsidR="007F01D0" w:rsidRPr="00DD2A0A" w:rsidRDefault="007F01D0" w:rsidP="00880DB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DD2A0A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426067</w:t>
            </w:r>
          </w:p>
        </w:tc>
        <w:tc>
          <w:tcPr>
            <w:tcW w:w="2610" w:type="dxa"/>
          </w:tcPr>
          <w:p w14:paraId="33F08809" w14:textId="77777777" w:rsidR="007F01D0" w:rsidRPr="00DD2A0A" w:rsidRDefault="007F01D0" w:rsidP="00880DB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DD2A0A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95491</w:t>
            </w:r>
          </w:p>
        </w:tc>
      </w:tr>
      <w:tr w:rsidR="007F01D0" w:rsidRPr="00995FD1" w14:paraId="58533B57" w14:textId="77777777" w:rsidTr="00880DB8">
        <w:trPr>
          <w:trHeight w:val="77"/>
        </w:trPr>
        <w:tc>
          <w:tcPr>
            <w:tcW w:w="0" w:type="auto"/>
          </w:tcPr>
          <w:p w14:paraId="5DAFA29F" w14:textId="77777777" w:rsidR="007F01D0" w:rsidRPr="00DD2A0A" w:rsidRDefault="007F01D0" w:rsidP="00880DB8">
            <w:pPr>
              <w:pStyle w:val="ListParagraph"/>
              <w:ind w:left="0"/>
            </w:pPr>
            <w:r w:rsidRPr="00DD2A0A">
              <w:t>Class Probability</w:t>
            </w:r>
          </w:p>
        </w:tc>
        <w:tc>
          <w:tcPr>
            <w:tcW w:w="1592" w:type="dxa"/>
          </w:tcPr>
          <w:p w14:paraId="35FE8B33" w14:textId="77777777" w:rsidR="007F01D0" w:rsidRPr="00DD2A0A" w:rsidRDefault="007F01D0" w:rsidP="00880DB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DD2A0A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0.215996</w:t>
            </w:r>
          </w:p>
        </w:tc>
        <w:tc>
          <w:tcPr>
            <w:tcW w:w="1530" w:type="dxa"/>
          </w:tcPr>
          <w:p w14:paraId="012EEA6A" w14:textId="77777777" w:rsidR="007F01D0" w:rsidRPr="00DD2A0A" w:rsidRDefault="007F01D0" w:rsidP="00880DB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DD2A0A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0.640462</w:t>
            </w:r>
          </w:p>
        </w:tc>
        <w:tc>
          <w:tcPr>
            <w:tcW w:w="2610" w:type="dxa"/>
          </w:tcPr>
          <w:p w14:paraId="7FE39189" w14:textId="77777777" w:rsidR="007F01D0" w:rsidRPr="00DD2A0A" w:rsidRDefault="007F01D0" w:rsidP="00880DB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DD2A0A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0.143542</w:t>
            </w:r>
          </w:p>
        </w:tc>
      </w:tr>
    </w:tbl>
    <w:p w14:paraId="460339DA" w14:textId="77777777" w:rsidR="00B176B1" w:rsidRDefault="00B176B1" w:rsidP="00B176B1">
      <w:pPr>
        <w:pStyle w:val="ListParagraph"/>
      </w:pPr>
    </w:p>
    <w:p w14:paraId="04CF4940" w14:textId="1DB962EC" w:rsidR="00B176B1" w:rsidRDefault="00B176B1" w:rsidP="00B176B1">
      <w:pPr>
        <w:pStyle w:val="ListParagraph"/>
        <w:numPr>
          <w:ilvl w:val="0"/>
          <w:numId w:val="41"/>
        </w:numPr>
      </w:pPr>
      <w:r>
        <w:t xml:space="preserve">(5 points) Show the crosstabulation table of the target variable by the feature </w:t>
      </w:r>
      <w:proofErr w:type="spellStart"/>
      <w:r>
        <w:t>group_size</w:t>
      </w:r>
      <w:proofErr w:type="spellEnd"/>
      <w:r>
        <w:t>.  The table contains the frequency count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10"/>
        <w:gridCol w:w="1283"/>
        <w:gridCol w:w="1283"/>
        <w:gridCol w:w="1283"/>
      </w:tblGrid>
      <w:tr w:rsidR="007F01D0" w:rsidRPr="00995FD1" w14:paraId="3E230AD2" w14:textId="77777777" w:rsidTr="00880DB8">
        <w:tc>
          <w:tcPr>
            <w:tcW w:w="0" w:type="auto"/>
            <w:vMerge w:val="restart"/>
            <w:vAlign w:val="center"/>
          </w:tcPr>
          <w:p w14:paraId="5564DB2C" w14:textId="77777777" w:rsidR="007F01D0" w:rsidRPr="00995FD1" w:rsidRDefault="007F01D0" w:rsidP="00880DB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proofErr w:type="spellStart"/>
            <w:r w:rsidRPr="00995FD1">
              <w:rPr>
                <w:sz w:val="18"/>
                <w:szCs w:val="18"/>
              </w:rPr>
              <w:t>group_size</w:t>
            </w:r>
            <w:proofErr w:type="spellEnd"/>
          </w:p>
        </w:tc>
        <w:tc>
          <w:tcPr>
            <w:tcW w:w="3849" w:type="dxa"/>
            <w:gridSpan w:val="3"/>
            <w:vAlign w:val="center"/>
          </w:tcPr>
          <w:p w14:paraId="1939168E" w14:textId="77777777" w:rsidR="007F01D0" w:rsidRPr="00995FD1" w:rsidRDefault="007F01D0" w:rsidP="00880DB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surance</w:t>
            </w:r>
          </w:p>
        </w:tc>
      </w:tr>
      <w:tr w:rsidR="007F01D0" w:rsidRPr="00995FD1" w14:paraId="723039A4" w14:textId="77777777" w:rsidTr="00880DB8">
        <w:tc>
          <w:tcPr>
            <w:tcW w:w="0" w:type="auto"/>
            <w:vMerge/>
            <w:vAlign w:val="center"/>
          </w:tcPr>
          <w:p w14:paraId="6162EDD5" w14:textId="77777777" w:rsidR="007F01D0" w:rsidRPr="00995FD1" w:rsidRDefault="007F01D0" w:rsidP="00880DB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2B4AF286" w14:textId="77777777" w:rsidR="007F01D0" w:rsidRPr="00995FD1" w:rsidRDefault="007F01D0" w:rsidP="00880DB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0</w:t>
            </w:r>
          </w:p>
        </w:tc>
        <w:tc>
          <w:tcPr>
            <w:tcW w:w="1283" w:type="dxa"/>
            <w:vAlign w:val="center"/>
          </w:tcPr>
          <w:p w14:paraId="7546D8F7" w14:textId="77777777" w:rsidR="007F01D0" w:rsidRPr="00995FD1" w:rsidRDefault="007F01D0" w:rsidP="00880DB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39FE7737" w14:textId="77777777" w:rsidR="007F01D0" w:rsidRPr="00995FD1" w:rsidRDefault="007F01D0" w:rsidP="00880DB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2</w:t>
            </w:r>
          </w:p>
        </w:tc>
      </w:tr>
      <w:tr w:rsidR="007F01D0" w:rsidRPr="00995FD1" w14:paraId="2E07A943" w14:textId="77777777" w:rsidTr="00880DB8">
        <w:tc>
          <w:tcPr>
            <w:tcW w:w="0" w:type="auto"/>
            <w:vAlign w:val="center"/>
          </w:tcPr>
          <w:p w14:paraId="3F203F6A" w14:textId="77777777" w:rsidR="007F01D0" w:rsidRPr="00995FD1" w:rsidRDefault="007F01D0" w:rsidP="00880DB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532DA2A5" w14:textId="77777777" w:rsidR="007F01D0" w:rsidRPr="00AF386F" w:rsidRDefault="007F01D0" w:rsidP="00880DB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AF386F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115460</w:t>
            </w:r>
          </w:p>
        </w:tc>
        <w:tc>
          <w:tcPr>
            <w:tcW w:w="1283" w:type="dxa"/>
            <w:vAlign w:val="center"/>
          </w:tcPr>
          <w:p w14:paraId="18C56551" w14:textId="77777777" w:rsidR="007F01D0" w:rsidRPr="00AF386F" w:rsidRDefault="007F01D0" w:rsidP="00880DB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AF386F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329552</w:t>
            </w:r>
          </w:p>
        </w:tc>
        <w:tc>
          <w:tcPr>
            <w:tcW w:w="1283" w:type="dxa"/>
            <w:vAlign w:val="center"/>
          </w:tcPr>
          <w:p w14:paraId="67CC91F1" w14:textId="77777777" w:rsidR="007F01D0" w:rsidRPr="00AF386F" w:rsidRDefault="007F01D0" w:rsidP="00880DB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AF386F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74293</w:t>
            </w:r>
          </w:p>
        </w:tc>
      </w:tr>
      <w:tr w:rsidR="007F01D0" w:rsidRPr="00995FD1" w14:paraId="75A46648" w14:textId="77777777" w:rsidTr="00880DB8">
        <w:tc>
          <w:tcPr>
            <w:tcW w:w="0" w:type="auto"/>
            <w:vAlign w:val="center"/>
          </w:tcPr>
          <w:p w14:paraId="76F53997" w14:textId="77777777" w:rsidR="007F01D0" w:rsidRPr="00995FD1" w:rsidRDefault="007F01D0" w:rsidP="00880DB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2</w:t>
            </w:r>
          </w:p>
        </w:tc>
        <w:tc>
          <w:tcPr>
            <w:tcW w:w="1283" w:type="dxa"/>
            <w:vAlign w:val="center"/>
          </w:tcPr>
          <w:p w14:paraId="38AF5649" w14:textId="77777777" w:rsidR="007F01D0" w:rsidRPr="00AF386F" w:rsidRDefault="007F01D0" w:rsidP="00880DB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AF386F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25728</w:t>
            </w:r>
          </w:p>
        </w:tc>
        <w:tc>
          <w:tcPr>
            <w:tcW w:w="1283" w:type="dxa"/>
            <w:vAlign w:val="center"/>
          </w:tcPr>
          <w:p w14:paraId="398DEEE2" w14:textId="77777777" w:rsidR="007F01D0" w:rsidRPr="00AF386F" w:rsidRDefault="007F01D0" w:rsidP="00880DB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AF386F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91065</w:t>
            </w:r>
          </w:p>
        </w:tc>
        <w:tc>
          <w:tcPr>
            <w:tcW w:w="1283" w:type="dxa"/>
            <w:vAlign w:val="center"/>
          </w:tcPr>
          <w:p w14:paraId="15122F11" w14:textId="77777777" w:rsidR="007F01D0" w:rsidRPr="00AF386F" w:rsidRDefault="007F01D0" w:rsidP="00880DB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AF386F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19600</w:t>
            </w:r>
          </w:p>
        </w:tc>
      </w:tr>
      <w:tr w:rsidR="007F01D0" w:rsidRPr="00995FD1" w14:paraId="2059971A" w14:textId="77777777" w:rsidTr="00880DB8">
        <w:tc>
          <w:tcPr>
            <w:tcW w:w="0" w:type="auto"/>
            <w:vAlign w:val="center"/>
          </w:tcPr>
          <w:p w14:paraId="3EF4C075" w14:textId="77777777" w:rsidR="007F01D0" w:rsidRPr="00995FD1" w:rsidRDefault="007F01D0" w:rsidP="00880DB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3</w:t>
            </w:r>
          </w:p>
        </w:tc>
        <w:tc>
          <w:tcPr>
            <w:tcW w:w="1283" w:type="dxa"/>
            <w:vAlign w:val="center"/>
          </w:tcPr>
          <w:p w14:paraId="4E881C59" w14:textId="77777777" w:rsidR="007F01D0" w:rsidRPr="00AF386F" w:rsidRDefault="007F01D0" w:rsidP="00880DB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AF386F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2282</w:t>
            </w:r>
          </w:p>
        </w:tc>
        <w:tc>
          <w:tcPr>
            <w:tcW w:w="1283" w:type="dxa"/>
            <w:vAlign w:val="center"/>
          </w:tcPr>
          <w:p w14:paraId="56B465FC" w14:textId="77777777" w:rsidR="007F01D0" w:rsidRPr="00AF386F" w:rsidRDefault="007F01D0" w:rsidP="00880DB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AF386F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5069</w:t>
            </w:r>
          </w:p>
        </w:tc>
        <w:tc>
          <w:tcPr>
            <w:tcW w:w="1283" w:type="dxa"/>
            <w:vAlign w:val="center"/>
          </w:tcPr>
          <w:p w14:paraId="61B964B6" w14:textId="77777777" w:rsidR="007F01D0" w:rsidRPr="00AF386F" w:rsidRDefault="007F01D0" w:rsidP="00880DB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AF386F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1505</w:t>
            </w:r>
          </w:p>
        </w:tc>
      </w:tr>
      <w:tr w:rsidR="007F01D0" w:rsidRPr="00995FD1" w14:paraId="2A32CDF2" w14:textId="77777777" w:rsidTr="00880DB8">
        <w:tc>
          <w:tcPr>
            <w:tcW w:w="0" w:type="auto"/>
            <w:vAlign w:val="center"/>
          </w:tcPr>
          <w:p w14:paraId="28067306" w14:textId="77777777" w:rsidR="007F01D0" w:rsidRPr="00995FD1" w:rsidRDefault="007F01D0" w:rsidP="00880DB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4</w:t>
            </w:r>
          </w:p>
        </w:tc>
        <w:tc>
          <w:tcPr>
            <w:tcW w:w="1283" w:type="dxa"/>
            <w:vAlign w:val="center"/>
          </w:tcPr>
          <w:p w14:paraId="1A7777F6" w14:textId="77777777" w:rsidR="007F01D0" w:rsidRPr="00AF386F" w:rsidRDefault="007F01D0" w:rsidP="00880DB8">
            <w:pPr>
              <w:pStyle w:val="ListParagraph"/>
              <w:ind w:left="0"/>
              <w:rPr>
                <w:b/>
                <w:bCs/>
              </w:rPr>
            </w:pPr>
            <w:r w:rsidRPr="00AF386F">
              <w:rPr>
                <w:b/>
                <w:bCs/>
              </w:rPr>
              <w:t>221</w:t>
            </w:r>
          </w:p>
        </w:tc>
        <w:tc>
          <w:tcPr>
            <w:tcW w:w="1283" w:type="dxa"/>
            <w:vAlign w:val="center"/>
          </w:tcPr>
          <w:p w14:paraId="7441D67B" w14:textId="77777777" w:rsidR="007F01D0" w:rsidRPr="00AF386F" w:rsidRDefault="007F01D0" w:rsidP="00880DB8">
            <w:pPr>
              <w:pStyle w:val="ListParagraph"/>
              <w:ind w:left="0"/>
              <w:rPr>
                <w:b/>
                <w:bCs/>
              </w:rPr>
            </w:pPr>
            <w:r w:rsidRPr="00AF386F">
              <w:rPr>
                <w:b/>
                <w:bCs/>
              </w:rPr>
              <w:t>381</w:t>
            </w:r>
          </w:p>
        </w:tc>
        <w:tc>
          <w:tcPr>
            <w:tcW w:w="1283" w:type="dxa"/>
            <w:vAlign w:val="center"/>
          </w:tcPr>
          <w:p w14:paraId="1CCE1CC7" w14:textId="77777777" w:rsidR="007F01D0" w:rsidRPr="00AF386F" w:rsidRDefault="007F01D0" w:rsidP="00880DB8">
            <w:pPr>
              <w:pStyle w:val="ListParagraph"/>
              <w:ind w:left="0"/>
              <w:rPr>
                <w:b/>
                <w:bCs/>
              </w:rPr>
            </w:pPr>
            <w:r w:rsidRPr="00AF386F">
              <w:rPr>
                <w:b/>
                <w:bCs/>
              </w:rPr>
              <w:t>93</w:t>
            </w:r>
          </w:p>
        </w:tc>
      </w:tr>
    </w:tbl>
    <w:p w14:paraId="1F39C2B1" w14:textId="77777777" w:rsidR="00B176B1" w:rsidRDefault="00B176B1" w:rsidP="00B176B1">
      <w:pPr>
        <w:pStyle w:val="ListParagraph"/>
      </w:pPr>
    </w:p>
    <w:p w14:paraId="05EEBAC0" w14:textId="77777777" w:rsidR="00B176B1" w:rsidRDefault="00B176B1" w:rsidP="00B176B1">
      <w:pPr>
        <w:pStyle w:val="ListParagraph"/>
        <w:numPr>
          <w:ilvl w:val="0"/>
          <w:numId w:val="41"/>
        </w:numPr>
      </w:pPr>
      <w:r>
        <w:t>(5 points) Show the crosstabulation table of the target variable by the feature homeowner.  The table contains the frequency count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110"/>
        <w:gridCol w:w="1283"/>
        <w:gridCol w:w="1283"/>
        <w:gridCol w:w="1283"/>
      </w:tblGrid>
      <w:tr w:rsidR="007F01D0" w:rsidRPr="00995FD1" w14:paraId="707A002B" w14:textId="77777777" w:rsidTr="00880DB8">
        <w:tc>
          <w:tcPr>
            <w:tcW w:w="0" w:type="auto"/>
            <w:vMerge w:val="restart"/>
            <w:vAlign w:val="center"/>
          </w:tcPr>
          <w:p w14:paraId="3C5275CC" w14:textId="77777777" w:rsidR="007F01D0" w:rsidRPr="00995FD1" w:rsidRDefault="007F01D0" w:rsidP="00880DB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meowner</w:t>
            </w:r>
          </w:p>
        </w:tc>
        <w:tc>
          <w:tcPr>
            <w:tcW w:w="3849" w:type="dxa"/>
            <w:gridSpan w:val="3"/>
            <w:vAlign w:val="center"/>
          </w:tcPr>
          <w:p w14:paraId="427DD5A5" w14:textId="77777777" w:rsidR="007F01D0" w:rsidRPr="00995FD1" w:rsidRDefault="007F01D0" w:rsidP="00880DB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surance</w:t>
            </w:r>
          </w:p>
        </w:tc>
      </w:tr>
      <w:tr w:rsidR="007F01D0" w:rsidRPr="00995FD1" w14:paraId="3946CC59" w14:textId="77777777" w:rsidTr="00880DB8">
        <w:tc>
          <w:tcPr>
            <w:tcW w:w="0" w:type="auto"/>
            <w:vMerge/>
            <w:vAlign w:val="center"/>
          </w:tcPr>
          <w:p w14:paraId="13655AAC" w14:textId="77777777" w:rsidR="007F01D0" w:rsidRPr="00995FD1" w:rsidRDefault="007F01D0" w:rsidP="00880DB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32544570" w14:textId="77777777" w:rsidR="007F01D0" w:rsidRPr="00995FD1" w:rsidRDefault="007F01D0" w:rsidP="00880DB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0</w:t>
            </w:r>
          </w:p>
        </w:tc>
        <w:tc>
          <w:tcPr>
            <w:tcW w:w="1283" w:type="dxa"/>
            <w:vAlign w:val="center"/>
          </w:tcPr>
          <w:p w14:paraId="65F8A211" w14:textId="77777777" w:rsidR="007F01D0" w:rsidRPr="00995FD1" w:rsidRDefault="007F01D0" w:rsidP="00880DB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0E6E51DA" w14:textId="77777777" w:rsidR="007F01D0" w:rsidRPr="00995FD1" w:rsidRDefault="007F01D0" w:rsidP="00880DB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2</w:t>
            </w:r>
          </w:p>
        </w:tc>
      </w:tr>
      <w:tr w:rsidR="007F01D0" w:rsidRPr="00995FD1" w14:paraId="6486012D" w14:textId="77777777" w:rsidTr="00880DB8">
        <w:tc>
          <w:tcPr>
            <w:tcW w:w="0" w:type="auto"/>
            <w:vAlign w:val="center"/>
          </w:tcPr>
          <w:p w14:paraId="6C1A35FD" w14:textId="77777777" w:rsidR="007F01D0" w:rsidRPr="00995FD1" w:rsidRDefault="007F01D0" w:rsidP="00880DB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283" w:type="dxa"/>
            <w:vAlign w:val="center"/>
          </w:tcPr>
          <w:p w14:paraId="44962BF0" w14:textId="77777777" w:rsidR="007F01D0" w:rsidRPr="005A2BB3" w:rsidRDefault="007F01D0" w:rsidP="00880DB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5A2BB3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78659</w:t>
            </w:r>
          </w:p>
        </w:tc>
        <w:tc>
          <w:tcPr>
            <w:tcW w:w="1283" w:type="dxa"/>
            <w:vAlign w:val="center"/>
          </w:tcPr>
          <w:p w14:paraId="502067EF" w14:textId="77777777" w:rsidR="007F01D0" w:rsidRPr="005A2BB3" w:rsidRDefault="007F01D0" w:rsidP="00880DB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5A2BB3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183130</w:t>
            </w:r>
          </w:p>
        </w:tc>
        <w:tc>
          <w:tcPr>
            <w:tcW w:w="1283" w:type="dxa"/>
            <w:vAlign w:val="center"/>
          </w:tcPr>
          <w:p w14:paraId="06401C30" w14:textId="77777777" w:rsidR="007F01D0" w:rsidRPr="005A2BB3" w:rsidRDefault="007F01D0" w:rsidP="00880DB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5A2BB3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46734</w:t>
            </w:r>
          </w:p>
        </w:tc>
      </w:tr>
      <w:tr w:rsidR="007F01D0" w:rsidRPr="00995FD1" w14:paraId="67145306" w14:textId="77777777" w:rsidTr="00880DB8">
        <w:tc>
          <w:tcPr>
            <w:tcW w:w="0" w:type="auto"/>
            <w:vAlign w:val="center"/>
          </w:tcPr>
          <w:p w14:paraId="03E80DD8" w14:textId="77777777" w:rsidR="007F01D0" w:rsidRPr="00995FD1" w:rsidRDefault="007F01D0" w:rsidP="00880DB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7867B98F" w14:textId="77777777" w:rsidR="007F01D0" w:rsidRPr="005A2BB3" w:rsidRDefault="007F01D0" w:rsidP="00880DB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5A2BB3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65032</w:t>
            </w:r>
          </w:p>
        </w:tc>
        <w:tc>
          <w:tcPr>
            <w:tcW w:w="1283" w:type="dxa"/>
            <w:vAlign w:val="center"/>
          </w:tcPr>
          <w:p w14:paraId="3E469597" w14:textId="77777777" w:rsidR="007F01D0" w:rsidRPr="005A2BB3" w:rsidRDefault="007F01D0" w:rsidP="00880DB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5A2BB3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242937</w:t>
            </w:r>
          </w:p>
        </w:tc>
        <w:tc>
          <w:tcPr>
            <w:tcW w:w="1283" w:type="dxa"/>
            <w:vAlign w:val="center"/>
          </w:tcPr>
          <w:p w14:paraId="34E59866" w14:textId="77777777" w:rsidR="007F01D0" w:rsidRPr="005A2BB3" w:rsidRDefault="007F01D0" w:rsidP="00880DB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5A2BB3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48757</w:t>
            </w:r>
          </w:p>
        </w:tc>
      </w:tr>
    </w:tbl>
    <w:p w14:paraId="327EFEF0" w14:textId="77777777" w:rsidR="00B176B1" w:rsidRDefault="00B176B1" w:rsidP="00B176B1">
      <w:pPr>
        <w:pStyle w:val="ListParagraph"/>
      </w:pPr>
    </w:p>
    <w:p w14:paraId="4D0716F3" w14:textId="77777777" w:rsidR="00B176B1" w:rsidRDefault="00B176B1" w:rsidP="00B176B1">
      <w:pPr>
        <w:pStyle w:val="ListParagraph"/>
        <w:numPr>
          <w:ilvl w:val="0"/>
          <w:numId w:val="41"/>
        </w:numPr>
      </w:pPr>
      <w:r>
        <w:t xml:space="preserve">(5 points) Show the crosstabulation table of the target variable by the feature </w:t>
      </w:r>
      <w:proofErr w:type="spellStart"/>
      <w:r>
        <w:t>married_couple</w:t>
      </w:r>
      <w:proofErr w:type="spellEnd"/>
      <w:r>
        <w:t>.  The table contains the frequency counts.</w:t>
      </w:r>
    </w:p>
    <w:p w14:paraId="24085959" w14:textId="057FC1B0" w:rsidR="00B176B1" w:rsidRDefault="00B176B1" w:rsidP="00B176B1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388"/>
        <w:gridCol w:w="1283"/>
        <w:gridCol w:w="1283"/>
        <w:gridCol w:w="1283"/>
      </w:tblGrid>
      <w:tr w:rsidR="007F01D0" w:rsidRPr="00995FD1" w14:paraId="1EAB490C" w14:textId="77777777" w:rsidTr="00880DB8">
        <w:tc>
          <w:tcPr>
            <w:tcW w:w="0" w:type="auto"/>
            <w:vMerge w:val="restart"/>
            <w:vAlign w:val="center"/>
          </w:tcPr>
          <w:p w14:paraId="687032B8" w14:textId="77777777" w:rsidR="007F01D0" w:rsidRPr="00995FD1" w:rsidRDefault="007F01D0" w:rsidP="00880DB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3849" w:type="dxa"/>
            <w:gridSpan w:val="3"/>
            <w:vAlign w:val="center"/>
          </w:tcPr>
          <w:p w14:paraId="3356A957" w14:textId="77777777" w:rsidR="007F01D0" w:rsidRPr="00995FD1" w:rsidRDefault="007F01D0" w:rsidP="00880DB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surance</w:t>
            </w:r>
          </w:p>
        </w:tc>
      </w:tr>
      <w:tr w:rsidR="007F01D0" w:rsidRPr="00995FD1" w14:paraId="7DCFD5CB" w14:textId="77777777" w:rsidTr="00880DB8">
        <w:tc>
          <w:tcPr>
            <w:tcW w:w="0" w:type="auto"/>
            <w:vMerge/>
            <w:vAlign w:val="center"/>
          </w:tcPr>
          <w:p w14:paraId="2C1E0E0E" w14:textId="77777777" w:rsidR="007F01D0" w:rsidRPr="00995FD1" w:rsidRDefault="007F01D0" w:rsidP="00880DB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180DE782" w14:textId="77777777" w:rsidR="007F01D0" w:rsidRPr="00995FD1" w:rsidRDefault="007F01D0" w:rsidP="00880DB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0</w:t>
            </w:r>
          </w:p>
        </w:tc>
        <w:tc>
          <w:tcPr>
            <w:tcW w:w="1283" w:type="dxa"/>
            <w:vAlign w:val="center"/>
          </w:tcPr>
          <w:p w14:paraId="68773772" w14:textId="77777777" w:rsidR="007F01D0" w:rsidRPr="00995FD1" w:rsidRDefault="007F01D0" w:rsidP="00880DB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40970CB8" w14:textId="77777777" w:rsidR="007F01D0" w:rsidRPr="00995FD1" w:rsidRDefault="007F01D0" w:rsidP="00880DB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2</w:t>
            </w:r>
          </w:p>
        </w:tc>
      </w:tr>
      <w:tr w:rsidR="007F01D0" w:rsidRPr="00995FD1" w14:paraId="453F4FEC" w14:textId="77777777" w:rsidTr="00880DB8">
        <w:tc>
          <w:tcPr>
            <w:tcW w:w="0" w:type="auto"/>
            <w:vAlign w:val="center"/>
          </w:tcPr>
          <w:p w14:paraId="2949BC9E" w14:textId="77777777" w:rsidR="007F01D0" w:rsidRPr="00995FD1" w:rsidRDefault="007F01D0" w:rsidP="00880DB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283" w:type="dxa"/>
            <w:vAlign w:val="center"/>
          </w:tcPr>
          <w:p w14:paraId="0CD5B438" w14:textId="77777777" w:rsidR="007F01D0" w:rsidRPr="005A2BB3" w:rsidRDefault="007F01D0" w:rsidP="00880DB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5A2BB3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117110</w:t>
            </w:r>
          </w:p>
        </w:tc>
        <w:tc>
          <w:tcPr>
            <w:tcW w:w="1283" w:type="dxa"/>
            <w:vAlign w:val="center"/>
          </w:tcPr>
          <w:p w14:paraId="7D6F925F" w14:textId="77777777" w:rsidR="007F01D0" w:rsidRPr="005A2BB3" w:rsidRDefault="007F01D0" w:rsidP="00880DB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5A2BB3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333272</w:t>
            </w:r>
          </w:p>
        </w:tc>
        <w:tc>
          <w:tcPr>
            <w:tcW w:w="1283" w:type="dxa"/>
            <w:vAlign w:val="center"/>
          </w:tcPr>
          <w:p w14:paraId="3C4F3209" w14:textId="77777777" w:rsidR="007F01D0" w:rsidRPr="005A2BB3" w:rsidRDefault="007F01D0" w:rsidP="00880DB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5A2BB3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75310</w:t>
            </w:r>
          </w:p>
        </w:tc>
      </w:tr>
      <w:tr w:rsidR="007F01D0" w:rsidRPr="00995FD1" w14:paraId="201FB878" w14:textId="77777777" w:rsidTr="00880DB8">
        <w:tc>
          <w:tcPr>
            <w:tcW w:w="0" w:type="auto"/>
            <w:vAlign w:val="center"/>
          </w:tcPr>
          <w:p w14:paraId="28E9E39B" w14:textId="77777777" w:rsidR="007F01D0" w:rsidRPr="00995FD1" w:rsidRDefault="007F01D0" w:rsidP="00880DB8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2FCD871A" w14:textId="77777777" w:rsidR="007F01D0" w:rsidRPr="005A2BB3" w:rsidRDefault="007F01D0" w:rsidP="00880DB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5A2BB3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26581</w:t>
            </w:r>
          </w:p>
        </w:tc>
        <w:tc>
          <w:tcPr>
            <w:tcW w:w="1283" w:type="dxa"/>
            <w:vAlign w:val="center"/>
          </w:tcPr>
          <w:p w14:paraId="7AC4C975" w14:textId="77777777" w:rsidR="007F01D0" w:rsidRPr="005A2BB3" w:rsidRDefault="007F01D0" w:rsidP="00880DB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5A2BB3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92795</w:t>
            </w:r>
          </w:p>
        </w:tc>
        <w:tc>
          <w:tcPr>
            <w:tcW w:w="1283" w:type="dxa"/>
            <w:vAlign w:val="center"/>
          </w:tcPr>
          <w:p w14:paraId="6A71859D" w14:textId="77777777" w:rsidR="007F01D0" w:rsidRPr="005A2BB3" w:rsidRDefault="007F01D0" w:rsidP="00880DB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5A2BB3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20181</w:t>
            </w:r>
          </w:p>
        </w:tc>
      </w:tr>
    </w:tbl>
    <w:p w14:paraId="11363A88" w14:textId="77777777" w:rsidR="007F01D0" w:rsidRDefault="007F01D0" w:rsidP="00B176B1">
      <w:pPr>
        <w:pStyle w:val="ListParagraph"/>
      </w:pPr>
    </w:p>
    <w:p w14:paraId="6F58627A" w14:textId="58A10A41" w:rsidR="006A1AC9" w:rsidRDefault="006A1AC9" w:rsidP="00B176B1">
      <w:pPr>
        <w:pStyle w:val="ListParagraph"/>
        <w:numPr>
          <w:ilvl w:val="0"/>
          <w:numId w:val="41"/>
        </w:numPr>
      </w:pPr>
      <w:r>
        <w:t>(</w:t>
      </w:r>
      <w:r w:rsidR="00664A89">
        <w:t>5</w:t>
      </w:r>
      <w:r>
        <w:t xml:space="preserve"> points) Calculate the Cramer’s V statistics for the above three crosstabulations tables.  Based on these Cramer’s V statistics, which feature has the largest association with the target </w:t>
      </w:r>
      <w:r w:rsidR="00CB2E33">
        <w:t>insurance</w:t>
      </w:r>
      <w:r>
        <w:t>?</w:t>
      </w:r>
    </w:p>
    <w:p w14:paraId="0BB81933" w14:textId="305555C6" w:rsidR="00F91D79" w:rsidRDefault="00F91D79" w:rsidP="00F91D79">
      <w:r>
        <w:t xml:space="preserve">Ans: </w:t>
      </w:r>
    </w:p>
    <w:p w14:paraId="54C85DC7" w14:textId="72FA8D1D" w:rsidR="00F91D79" w:rsidRDefault="00F91D79" w:rsidP="00F91D79">
      <w:r>
        <w:t>Cramer’s V statistics</w:t>
      </w:r>
      <w:r>
        <w:t>:</w:t>
      </w:r>
    </w:p>
    <w:p w14:paraId="35133961" w14:textId="79683C11" w:rsidR="00F91D79" w:rsidRDefault="00DA2C6A" w:rsidP="00F91D79">
      <w:r w:rsidRPr="00DA2C6A">
        <w:drawing>
          <wp:inline distT="0" distB="0" distL="0" distR="0" wp14:anchorId="2ED53F94" wp14:editId="0DAB0A62">
            <wp:extent cx="5638800" cy="749300"/>
            <wp:effectExtent l="0" t="0" r="0" b="0"/>
            <wp:docPr id="1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74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EE5B0" w14:textId="470D7CBB" w:rsidR="00E67A3E" w:rsidRDefault="00E67A3E" w:rsidP="00F91D79">
      <w:r>
        <w:t>Homeowner has the highest association with target insurance</w:t>
      </w:r>
      <w:r w:rsidR="00EF1B19">
        <w:t>.</w:t>
      </w:r>
    </w:p>
    <w:p w14:paraId="2CC6D689" w14:textId="77777777" w:rsidR="006A1AC9" w:rsidRDefault="006A1AC9" w:rsidP="006A1AC9">
      <w:pPr>
        <w:pStyle w:val="ListParagraph"/>
      </w:pPr>
    </w:p>
    <w:p w14:paraId="720EA1AA" w14:textId="3AB12095" w:rsidR="00B176B1" w:rsidRDefault="00B176B1" w:rsidP="00B176B1">
      <w:pPr>
        <w:pStyle w:val="ListParagraph"/>
        <w:numPr>
          <w:ilvl w:val="0"/>
          <w:numId w:val="41"/>
        </w:numPr>
      </w:pPr>
      <w:r>
        <w:t xml:space="preserve">(10 points) For each of the sixteen possible value combinations of the three features, calculate the predicted probabilities for </w:t>
      </w:r>
      <w:r w:rsidR="00CB2E33">
        <w:t>insurance</w:t>
      </w:r>
      <w:r>
        <w:t xml:space="preserve"> = 0, 1, 2</w:t>
      </w:r>
      <w:r w:rsidR="006A1AC9">
        <w:t xml:space="preserve"> based on the Naïve Bayes model</w:t>
      </w:r>
      <w:r>
        <w:t>.  List your answers in a table with proper labeling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4"/>
        <w:gridCol w:w="1403"/>
        <w:gridCol w:w="1741"/>
        <w:gridCol w:w="1644"/>
        <w:gridCol w:w="1644"/>
        <w:gridCol w:w="1644"/>
      </w:tblGrid>
      <w:tr w:rsidR="00612748" w:rsidRPr="003D1FA5" w14:paraId="709B8B5B" w14:textId="77777777" w:rsidTr="00B5781D">
        <w:trPr>
          <w:trHeight w:val="300"/>
          <w:tblHeader/>
        </w:trPr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2FEDB0F5" w14:textId="77777777" w:rsidR="00612748" w:rsidRPr="008C2B21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group_size</w:t>
            </w:r>
            <w:proofErr w:type="spellEnd"/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4CAA8557" w14:textId="77777777" w:rsidR="00612748" w:rsidRPr="008C2B21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homeowner</w:t>
            </w:r>
          </w:p>
        </w:tc>
        <w:tc>
          <w:tcPr>
            <w:tcW w:w="931" w:type="pct"/>
            <w:shd w:val="clear" w:color="auto" w:fill="auto"/>
            <w:noWrap/>
            <w:vAlign w:val="center"/>
            <w:hideMark/>
          </w:tcPr>
          <w:p w14:paraId="44CA2862" w14:textId="77777777" w:rsidR="00612748" w:rsidRPr="008C2B21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879" w:type="pct"/>
            <w:shd w:val="clear" w:color="auto" w:fill="auto"/>
            <w:noWrap/>
            <w:vAlign w:val="center"/>
            <w:hideMark/>
          </w:tcPr>
          <w:p w14:paraId="1A7BFFE9" w14:textId="77777777" w:rsidR="00612748" w:rsidRPr="008C2B21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Prob(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insurance </w:t>
            </w: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=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0)</w:t>
            </w:r>
          </w:p>
        </w:tc>
        <w:tc>
          <w:tcPr>
            <w:tcW w:w="879" w:type="pct"/>
            <w:shd w:val="clear" w:color="auto" w:fill="auto"/>
            <w:noWrap/>
            <w:vAlign w:val="center"/>
            <w:hideMark/>
          </w:tcPr>
          <w:p w14:paraId="22154BFD" w14:textId="77777777" w:rsidR="00612748" w:rsidRPr="008C2B21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Prob(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insurance </w:t>
            </w: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=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1)</w:t>
            </w:r>
          </w:p>
        </w:tc>
        <w:tc>
          <w:tcPr>
            <w:tcW w:w="879" w:type="pct"/>
            <w:shd w:val="clear" w:color="auto" w:fill="auto"/>
            <w:noWrap/>
            <w:vAlign w:val="center"/>
            <w:hideMark/>
          </w:tcPr>
          <w:p w14:paraId="2610E12F" w14:textId="77777777" w:rsidR="00612748" w:rsidRPr="008C2B21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Prob(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insurance </w:t>
            </w: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=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2)</w:t>
            </w:r>
          </w:p>
        </w:tc>
      </w:tr>
      <w:tr w:rsidR="00B5781D" w:rsidRPr="003D1FA5" w14:paraId="13A95C66" w14:textId="77777777" w:rsidTr="00B5781D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1A3E269C" w14:textId="0E84F02A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5D5BEE96" w14:textId="1CFE30C2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2ADCC803" w14:textId="5EA1507A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72F1D48F" w14:textId="6D993587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269722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42745800" w14:textId="29A77AC0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580133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0460E121" w14:textId="191CD139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50145</w:t>
            </w:r>
          </w:p>
        </w:tc>
      </w:tr>
      <w:tr w:rsidR="00B5781D" w:rsidRPr="003D1FA5" w14:paraId="46C52344" w14:textId="77777777" w:rsidTr="00B5781D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634A6B60" w14:textId="01933766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3906362A" w14:textId="07C106AB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3E58BF80" w14:textId="132993F5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6DB76DF6" w14:textId="3D1DE812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232789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310255C1" w14:textId="3F5CD65D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614219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41A0896E" w14:textId="67988B72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52992</w:t>
            </w:r>
          </w:p>
        </w:tc>
      </w:tr>
      <w:tr w:rsidR="00B5781D" w:rsidRPr="003D1FA5" w14:paraId="58CBF788" w14:textId="77777777" w:rsidTr="00B5781D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13E6CD89" w14:textId="622A7033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1867AE7B" w14:textId="111F41ED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5C9D5084" w14:textId="7730DC10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1A26BBC3" w14:textId="28775025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94038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5AFDD937" w14:textId="044A5883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669659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578307B8" w14:textId="33324E7E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36303</w:t>
            </w:r>
          </w:p>
        </w:tc>
      </w:tr>
      <w:tr w:rsidR="00B5781D" w:rsidRPr="003D1FA5" w14:paraId="6313C652" w14:textId="77777777" w:rsidTr="00B5781D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23E40682" w14:textId="2BF9F464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7DDA647E" w14:textId="2F217825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3E4E299D" w14:textId="320AF8C9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579F3EFB" w14:textId="69F70C96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64935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133FFFF3" w14:textId="45AAC0F7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698278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194ABBCF" w14:textId="42B9A1D7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36787</w:t>
            </w:r>
          </w:p>
        </w:tc>
      </w:tr>
      <w:tr w:rsidR="00B5781D" w:rsidRPr="003D1FA5" w14:paraId="02D69727" w14:textId="77777777" w:rsidTr="00B5781D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08AC14A1" w14:textId="66829456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4CA019FD" w14:textId="3A81A246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3511CCE9" w14:textId="1A3B3B03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06EEE3DC" w14:textId="6D53A4EC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231143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15A820E7" w14:textId="3CEAF2D6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616518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6E02F750" w14:textId="1C72D463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52338</w:t>
            </w:r>
          </w:p>
        </w:tc>
      </w:tr>
      <w:tr w:rsidR="00B5781D" w:rsidRPr="003D1FA5" w14:paraId="2B872EBE" w14:textId="77777777" w:rsidTr="00B5781D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7D71539C" w14:textId="7C4A88DE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7FA17A76" w14:textId="5271A19C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70E3FC45" w14:textId="6C51CC57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7551E98F" w14:textId="19190A50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98016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627A14F3" w14:textId="70AD5755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647907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00828DD1" w14:textId="44FC4187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54078</w:t>
            </w:r>
          </w:p>
        </w:tc>
      </w:tr>
      <w:tr w:rsidR="00B5781D" w:rsidRPr="003D1FA5" w14:paraId="5C2F2566" w14:textId="77777777" w:rsidTr="00B5781D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7C19021E" w14:textId="1C6AB661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66732F19" w14:textId="44E37504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6BE2AD6B" w14:textId="650CE2C2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7223CBD1" w14:textId="3A64112E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63628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624F0B22" w14:textId="2BF3F059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700288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0D6AFB16" w14:textId="4858499E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36085</w:t>
            </w:r>
          </w:p>
        </w:tc>
      </w:tr>
      <w:tr w:rsidR="00B5781D" w:rsidRPr="003D1FA5" w14:paraId="760999C1" w14:textId="77777777" w:rsidTr="00B5781D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17BAB2EB" w14:textId="7E0D1094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706E9452" w14:textId="56420A54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5D3CFB68" w14:textId="3E932F6D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0785BB19" w14:textId="2F8F4C8E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38274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30675A4A" w14:textId="2778A2E7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725955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07FFA92B" w14:textId="5A0E3E0D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35771</w:t>
            </w:r>
          </w:p>
        </w:tc>
      </w:tr>
      <w:tr w:rsidR="00B5781D" w:rsidRPr="003D1FA5" w14:paraId="1808A85F" w14:textId="77777777" w:rsidTr="00B5781D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695C77B9" w14:textId="6F6F5329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1B69E2BB" w14:textId="1CD62EF4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482BD056" w14:textId="5FD3FF36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53E45A1E" w14:textId="62F299C6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308219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7A6219CB" w14:textId="100234FF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515924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20848C57" w14:textId="3FB7DBF9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75856</w:t>
            </w:r>
          </w:p>
        </w:tc>
      </w:tr>
      <w:tr w:rsidR="00B5781D" w:rsidRPr="003D1FA5" w14:paraId="31E00372" w14:textId="77777777" w:rsidTr="00B5781D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1F2FF1EC" w14:textId="0B7EC849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0D60A110" w14:textId="19D6506B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4F0F8A60" w14:textId="4DD7DFAE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223C5B1F" w14:textId="6DACE2A3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268311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00806A5D" w14:textId="1C7F6B8C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550951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597D2ACE" w14:textId="5F4D95BA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80738</w:t>
            </w:r>
          </w:p>
        </w:tc>
      </w:tr>
      <w:tr w:rsidR="00B5781D" w:rsidRPr="003D1FA5" w14:paraId="5BE9AB62" w14:textId="77777777" w:rsidTr="00B5781D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79F0ECD9" w14:textId="3E75DF6E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2ABB4921" w14:textId="4B095727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6DF13A0C" w14:textId="406144FD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5A4CCE00" w14:textId="6EA0853C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226972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4F87C8B7" w14:textId="1F243B25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609612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272BF1D8" w14:textId="4BFDC718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63416</w:t>
            </w:r>
          </w:p>
        </w:tc>
      </w:tr>
      <w:tr w:rsidR="00B5781D" w:rsidRPr="003D1FA5" w14:paraId="63510691" w14:textId="77777777" w:rsidTr="00B5781D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2E60A61F" w14:textId="61CBB696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4CD1ACBB" w14:textId="5F2894A6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22DC67FD" w14:textId="32DB7D52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7C8E1785" w14:textId="2963848A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9437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72293583" w14:textId="69E05C20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64041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31F6C785" w14:textId="5F3B2817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65221</w:t>
            </w:r>
          </w:p>
        </w:tc>
      </w:tr>
      <w:tr w:rsidR="00B5781D" w:rsidRPr="003D1FA5" w14:paraId="3E369C9B" w14:textId="77777777" w:rsidTr="00B5781D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3675CCEE" w14:textId="7B7DECD8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6043A1A6" w14:textId="3EF5A68B" w:rsidR="00B5781D" w:rsidRPr="003D1FA5" w:rsidRDefault="00B5781D" w:rsidP="00B5781D">
            <w:pPr>
              <w:spacing w:after="0" w:line="240" w:lineRule="auto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           0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1D9D3952" w14:textId="3515283C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33ACB45D" w14:textId="07B56329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37549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039028C2" w14:textId="54A9DBCF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48781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4C784D34" w14:textId="13626BB8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367</w:t>
            </w:r>
          </w:p>
        </w:tc>
      </w:tr>
      <w:tr w:rsidR="00B5781D" w:rsidRPr="003D1FA5" w14:paraId="39ACB0E6" w14:textId="77777777" w:rsidTr="00B5781D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5022C28B" w14:textId="41CB2B50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608E3F56" w14:textId="2A49821E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4C20B536" w14:textId="61117B82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1DD4B2D5" w14:textId="76BC166C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330743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03DD6388" w14:textId="28B5122A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527098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5F401D30" w14:textId="4586A282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42158</w:t>
            </w:r>
          </w:p>
        </w:tc>
      </w:tr>
      <w:tr w:rsidR="00B5781D" w:rsidRPr="003D1FA5" w14:paraId="5ABE48DB" w14:textId="77777777" w:rsidTr="00B5781D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310B4810" w14:textId="5915397B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18D865DB" w14:textId="1E4AFEE0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40C84672" w14:textId="3E208D06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5E434C9E" w14:textId="01CEFB1F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282173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56DF34FF" w14:textId="7C8482DD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588196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4C00EE2E" w14:textId="029D57BF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29631</w:t>
            </w:r>
          </w:p>
        </w:tc>
      </w:tr>
      <w:tr w:rsidR="00B5781D" w:rsidRPr="003D1FA5" w14:paraId="4EDA0E22" w14:textId="77777777" w:rsidTr="00B5781D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50FDD3D9" w14:textId="693BDD60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34B500F4" w14:textId="38A8A569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1EF2514E" w14:textId="38DE8F74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5125EDCF" w14:textId="4D32149B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24393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3720FB30" w14:textId="154D5262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623766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075123E0" w14:textId="525E256F" w:rsidR="00B5781D" w:rsidRPr="003D1FA5" w:rsidRDefault="00B5781D" w:rsidP="00B578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32304</w:t>
            </w:r>
          </w:p>
        </w:tc>
      </w:tr>
    </w:tbl>
    <w:p w14:paraId="365CDD43" w14:textId="77777777" w:rsidR="00B176B1" w:rsidRDefault="00B176B1" w:rsidP="00B176B1">
      <w:pPr>
        <w:pStyle w:val="ListParagraph"/>
      </w:pPr>
    </w:p>
    <w:p w14:paraId="76583186" w14:textId="1337F010" w:rsidR="00B176B1" w:rsidRDefault="00B176B1" w:rsidP="00134A09">
      <w:pPr>
        <w:pStyle w:val="ListParagraph"/>
        <w:numPr>
          <w:ilvl w:val="0"/>
          <w:numId w:val="41"/>
        </w:numPr>
      </w:pPr>
      <w:r>
        <w:t>(5 points) Based on your model, what value</w:t>
      </w:r>
      <w:r w:rsidR="00CB2E33">
        <w:t xml:space="preserve"> combination</w:t>
      </w:r>
      <w:r>
        <w:t xml:space="preserve"> of </w:t>
      </w:r>
      <w:proofErr w:type="spellStart"/>
      <w:r>
        <w:t>group_size</w:t>
      </w:r>
      <w:proofErr w:type="spellEnd"/>
      <w:r>
        <w:t xml:space="preserve">, homeowner, and </w:t>
      </w:r>
      <w:proofErr w:type="spellStart"/>
      <w:r>
        <w:t>married_couple</w:t>
      </w:r>
      <w:proofErr w:type="spellEnd"/>
      <w:r>
        <w:t xml:space="preserve"> will maximize the odds value Prob(</w:t>
      </w:r>
      <w:r w:rsidR="00CB2E33">
        <w:t xml:space="preserve">insurance </w:t>
      </w:r>
      <w:r>
        <w:t>=</w:t>
      </w:r>
      <w:r w:rsidR="00CB2E33">
        <w:t xml:space="preserve"> </w:t>
      </w:r>
      <w:r>
        <w:t>1) / Prob(</w:t>
      </w:r>
      <w:r w:rsidR="00CB2E33">
        <w:t>insurance</w:t>
      </w:r>
      <w:r>
        <w:t xml:space="preserve"> = 0)?  What is that maximum odd value?</w:t>
      </w:r>
    </w:p>
    <w:p w14:paraId="07E3A638" w14:textId="4F9C0843" w:rsidR="00D764EF" w:rsidRDefault="00D764EF" w:rsidP="00D764EF">
      <w:r>
        <w:t xml:space="preserve">Ans: The </w:t>
      </w:r>
      <w:r w:rsidRPr="00D764EF">
        <w:t>value of combination</w:t>
      </w:r>
      <w:r>
        <w:t xml:space="preserve"> of group size, homeowner and married couple is</w:t>
      </w:r>
      <w:r w:rsidRPr="00D764EF">
        <w:t xml:space="preserve"> (2, 1, 1)</w:t>
      </w:r>
      <w:r>
        <w:t>.</w:t>
      </w:r>
    </w:p>
    <w:p w14:paraId="1A4F18D3" w14:textId="677829AC" w:rsidR="00D764EF" w:rsidRDefault="00D764EF" w:rsidP="00D764EF">
      <w:r>
        <w:t xml:space="preserve">The maximum odd value = </w:t>
      </w:r>
      <w:r w:rsidRPr="00D764EF">
        <w:t>﻿5.250112589270714</w:t>
      </w:r>
      <w:r w:rsidRPr="00D764EF">
        <w:t xml:space="preserve"> </w:t>
      </w:r>
    </w:p>
    <w:p w14:paraId="64014CCF" w14:textId="2D0E373D" w:rsidR="00D764EF" w:rsidRDefault="00D764EF" w:rsidP="00D764EF">
      <w:pPr>
        <w:ind w:firstLine="720"/>
      </w:pPr>
      <w:r w:rsidRPr="00D764EF">
        <w:t>﻿</w:t>
      </w:r>
    </w:p>
    <w:sectPr w:rsidR="00D764EF" w:rsidSect="00DF44E8">
      <w:headerReference w:type="default" r:id="rId8"/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1E8E01" w14:textId="77777777" w:rsidR="0027081A" w:rsidRDefault="0027081A" w:rsidP="00FD10A7">
      <w:pPr>
        <w:spacing w:after="0" w:line="240" w:lineRule="auto"/>
      </w:pPr>
      <w:r>
        <w:separator/>
      </w:r>
    </w:p>
  </w:endnote>
  <w:endnote w:type="continuationSeparator" w:id="0">
    <w:p w14:paraId="020C7AD8" w14:textId="77777777" w:rsidR="0027081A" w:rsidRDefault="0027081A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017246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6722F6" w14:textId="77777777" w:rsidR="004B0BA9" w:rsidRDefault="00DF44E8">
        <w:pPr>
          <w:pStyle w:val="Footer"/>
          <w:jc w:val="center"/>
        </w:pPr>
        <w:r>
          <w:t xml:space="preserve">Page </w:t>
        </w:r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CB44AE">
          <w:rPr>
            <w:noProof/>
          </w:rPr>
          <w:t>4</w:t>
        </w:r>
        <w:r w:rsidR="004B0BA9">
          <w:rPr>
            <w:noProof/>
          </w:rPr>
          <w:fldChar w:fldCharType="end"/>
        </w:r>
      </w:p>
    </w:sdtContent>
  </w:sdt>
  <w:p w14:paraId="6BB4E00D" w14:textId="77777777"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56517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CED85C" w14:textId="77777777" w:rsidR="00DF44E8" w:rsidRDefault="00DF44E8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D4F345D" w14:textId="77777777" w:rsidR="00DF44E8" w:rsidRDefault="00DF44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09C675" w14:textId="77777777" w:rsidR="0027081A" w:rsidRDefault="0027081A" w:rsidP="00FD10A7">
      <w:pPr>
        <w:spacing w:after="0" w:line="240" w:lineRule="auto"/>
      </w:pPr>
      <w:r>
        <w:separator/>
      </w:r>
    </w:p>
  </w:footnote>
  <w:footnote w:type="continuationSeparator" w:id="0">
    <w:p w14:paraId="575FF8A4" w14:textId="77777777" w:rsidR="0027081A" w:rsidRDefault="0027081A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0D6002" w14:textId="32D6AB95" w:rsidR="001C4809" w:rsidRDefault="007F23D5" w:rsidP="001C4809">
    <w:pPr>
      <w:pStyle w:val="Header"/>
      <w:jc w:val="right"/>
    </w:pPr>
    <w:r>
      <w:t>Machine Learning</w:t>
    </w:r>
    <w:r w:rsidR="001C4809">
      <w:t xml:space="preserve">: </w:t>
    </w:r>
    <w:r w:rsidR="005F3EC7">
      <w:t>Spring 2020</w:t>
    </w:r>
    <w:r w:rsidR="00157BB3">
      <w:t xml:space="preserve"> Assignment </w:t>
    </w:r>
    <w:r w:rsidR="0022491A"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1345D"/>
    <w:multiLevelType w:val="hybridMultilevel"/>
    <w:tmpl w:val="4C80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92124"/>
    <w:multiLevelType w:val="hybridMultilevel"/>
    <w:tmpl w:val="5210C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6B27F6"/>
    <w:multiLevelType w:val="hybridMultilevel"/>
    <w:tmpl w:val="77EC2CC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974E2A"/>
    <w:multiLevelType w:val="hybridMultilevel"/>
    <w:tmpl w:val="F37C7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ED1798"/>
    <w:multiLevelType w:val="hybridMultilevel"/>
    <w:tmpl w:val="EB16644C"/>
    <w:lvl w:ilvl="0" w:tplc="9ECEDAAA">
      <w:start w:val="1"/>
      <w:numFmt w:val="lowerLetter"/>
      <w:lvlText w:val="%1)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5D4CDB"/>
    <w:multiLevelType w:val="hybridMultilevel"/>
    <w:tmpl w:val="5D6C959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DD6409"/>
    <w:multiLevelType w:val="hybridMultilevel"/>
    <w:tmpl w:val="D30AE27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7">
      <w:start w:val="1"/>
      <w:numFmt w:val="lowerLetter"/>
      <w:lvlText w:val="%2)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1C52F00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22F2191"/>
    <w:multiLevelType w:val="hybridMultilevel"/>
    <w:tmpl w:val="ECE21DB0"/>
    <w:lvl w:ilvl="0" w:tplc="0409000F">
      <w:start w:val="1"/>
      <w:numFmt w:val="decimal"/>
      <w:lvlText w:val="%1."/>
      <w:lvlJc w:val="left"/>
      <w:pPr>
        <w:ind w:left="-1080" w:hanging="360"/>
      </w:p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8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8656AFD"/>
    <w:multiLevelType w:val="hybridMultilevel"/>
    <w:tmpl w:val="959CED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FE2C20"/>
    <w:multiLevelType w:val="hybridMultilevel"/>
    <w:tmpl w:val="2430BC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25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2349BA"/>
    <w:multiLevelType w:val="hybridMultilevel"/>
    <w:tmpl w:val="482291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A64EA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E03B70"/>
    <w:multiLevelType w:val="hybridMultilevel"/>
    <w:tmpl w:val="03D07A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327DB3"/>
    <w:multiLevelType w:val="hybridMultilevel"/>
    <w:tmpl w:val="05F87CB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42F2681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4525DF3"/>
    <w:multiLevelType w:val="hybridMultilevel"/>
    <w:tmpl w:val="EF74CE90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38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3D708C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BD2447"/>
    <w:multiLevelType w:val="hybridMultilevel"/>
    <w:tmpl w:val="FE64FF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917363"/>
    <w:multiLevelType w:val="hybridMultilevel"/>
    <w:tmpl w:val="F36035EE"/>
    <w:lvl w:ilvl="0" w:tplc="1C46EB3C">
      <w:start w:val="1"/>
      <w:numFmt w:val="lowerLetter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92" w:hanging="360"/>
      </w:pPr>
    </w:lvl>
    <w:lvl w:ilvl="2" w:tplc="0409001B" w:tentative="1">
      <w:start w:val="1"/>
      <w:numFmt w:val="lowerRoman"/>
      <w:lvlText w:val="%3."/>
      <w:lvlJc w:val="right"/>
      <w:pPr>
        <w:ind w:left="1512" w:hanging="180"/>
      </w:pPr>
    </w:lvl>
    <w:lvl w:ilvl="3" w:tplc="0409000F" w:tentative="1">
      <w:start w:val="1"/>
      <w:numFmt w:val="decimal"/>
      <w:lvlText w:val="%4."/>
      <w:lvlJc w:val="left"/>
      <w:pPr>
        <w:ind w:left="2232" w:hanging="360"/>
      </w:pPr>
    </w:lvl>
    <w:lvl w:ilvl="4" w:tplc="04090019" w:tentative="1">
      <w:start w:val="1"/>
      <w:numFmt w:val="lowerLetter"/>
      <w:lvlText w:val="%5."/>
      <w:lvlJc w:val="left"/>
      <w:pPr>
        <w:ind w:left="2952" w:hanging="360"/>
      </w:pPr>
    </w:lvl>
    <w:lvl w:ilvl="5" w:tplc="0409001B" w:tentative="1">
      <w:start w:val="1"/>
      <w:numFmt w:val="lowerRoman"/>
      <w:lvlText w:val="%6."/>
      <w:lvlJc w:val="right"/>
      <w:pPr>
        <w:ind w:left="3672" w:hanging="180"/>
      </w:pPr>
    </w:lvl>
    <w:lvl w:ilvl="6" w:tplc="0409000F" w:tentative="1">
      <w:start w:val="1"/>
      <w:numFmt w:val="decimal"/>
      <w:lvlText w:val="%7."/>
      <w:lvlJc w:val="left"/>
      <w:pPr>
        <w:ind w:left="4392" w:hanging="360"/>
      </w:pPr>
    </w:lvl>
    <w:lvl w:ilvl="7" w:tplc="04090019" w:tentative="1">
      <w:start w:val="1"/>
      <w:numFmt w:val="lowerLetter"/>
      <w:lvlText w:val="%8."/>
      <w:lvlJc w:val="left"/>
      <w:pPr>
        <w:ind w:left="5112" w:hanging="360"/>
      </w:pPr>
    </w:lvl>
    <w:lvl w:ilvl="8" w:tplc="0409001B" w:tentative="1">
      <w:start w:val="1"/>
      <w:numFmt w:val="lowerRoman"/>
      <w:lvlText w:val="%9."/>
      <w:lvlJc w:val="right"/>
      <w:pPr>
        <w:ind w:left="5832" w:hanging="180"/>
      </w:pPr>
    </w:lvl>
  </w:abstractNum>
  <w:abstractNum w:abstractNumId="42" w15:restartNumberingAfterBreak="0">
    <w:nsid w:val="755177AF"/>
    <w:multiLevelType w:val="hybridMultilevel"/>
    <w:tmpl w:val="8A9860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9B56B3B"/>
    <w:multiLevelType w:val="hybridMultilevel"/>
    <w:tmpl w:val="2416A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12"/>
  </w:num>
  <w:num w:numId="3">
    <w:abstractNumId w:val="28"/>
  </w:num>
  <w:num w:numId="4">
    <w:abstractNumId w:val="25"/>
  </w:num>
  <w:num w:numId="5">
    <w:abstractNumId w:val="34"/>
  </w:num>
  <w:num w:numId="6">
    <w:abstractNumId w:val="7"/>
  </w:num>
  <w:num w:numId="7">
    <w:abstractNumId w:val="4"/>
  </w:num>
  <w:num w:numId="8">
    <w:abstractNumId w:val="14"/>
  </w:num>
  <w:num w:numId="9">
    <w:abstractNumId w:val="38"/>
  </w:num>
  <w:num w:numId="10">
    <w:abstractNumId w:val="44"/>
  </w:num>
  <w:num w:numId="11">
    <w:abstractNumId w:val="26"/>
  </w:num>
  <w:num w:numId="12">
    <w:abstractNumId w:val="45"/>
  </w:num>
  <w:num w:numId="13">
    <w:abstractNumId w:val="20"/>
  </w:num>
  <w:num w:numId="14">
    <w:abstractNumId w:val="9"/>
  </w:num>
  <w:num w:numId="15">
    <w:abstractNumId w:val="0"/>
  </w:num>
  <w:num w:numId="16">
    <w:abstractNumId w:val="21"/>
  </w:num>
  <w:num w:numId="17">
    <w:abstractNumId w:val="24"/>
  </w:num>
  <w:num w:numId="18">
    <w:abstractNumId w:val="27"/>
  </w:num>
  <w:num w:numId="19">
    <w:abstractNumId w:val="23"/>
  </w:num>
  <w:num w:numId="20">
    <w:abstractNumId w:val="6"/>
  </w:num>
  <w:num w:numId="21">
    <w:abstractNumId w:val="11"/>
  </w:num>
  <w:num w:numId="22">
    <w:abstractNumId w:val="29"/>
  </w:num>
  <w:num w:numId="23">
    <w:abstractNumId w:val="18"/>
  </w:num>
  <w:num w:numId="24">
    <w:abstractNumId w:val="37"/>
  </w:num>
  <w:num w:numId="25">
    <w:abstractNumId w:val="8"/>
  </w:num>
  <w:num w:numId="26">
    <w:abstractNumId w:val="1"/>
  </w:num>
  <w:num w:numId="27">
    <w:abstractNumId w:val="43"/>
  </w:num>
  <w:num w:numId="28">
    <w:abstractNumId w:val="40"/>
  </w:num>
  <w:num w:numId="29">
    <w:abstractNumId w:val="35"/>
  </w:num>
  <w:num w:numId="30">
    <w:abstractNumId w:val="17"/>
  </w:num>
  <w:num w:numId="31">
    <w:abstractNumId w:val="2"/>
  </w:num>
  <w:num w:numId="32">
    <w:abstractNumId w:val="3"/>
  </w:num>
  <w:num w:numId="33">
    <w:abstractNumId w:val="39"/>
  </w:num>
  <w:num w:numId="34">
    <w:abstractNumId w:val="15"/>
  </w:num>
  <w:num w:numId="35">
    <w:abstractNumId w:val="5"/>
  </w:num>
  <w:num w:numId="36">
    <w:abstractNumId w:val="19"/>
  </w:num>
  <w:num w:numId="37">
    <w:abstractNumId w:val="36"/>
  </w:num>
  <w:num w:numId="38">
    <w:abstractNumId w:val="22"/>
  </w:num>
  <w:num w:numId="39">
    <w:abstractNumId w:val="33"/>
  </w:num>
  <w:num w:numId="40">
    <w:abstractNumId w:val="41"/>
  </w:num>
  <w:num w:numId="41">
    <w:abstractNumId w:val="16"/>
  </w:num>
  <w:num w:numId="42">
    <w:abstractNumId w:val="31"/>
  </w:num>
  <w:num w:numId="43">
    <w:abstractNumId w:val="10"/>
  </w:num>
  <w:num w:numId="44">
    <w:abstractNumId w:val="42"/>
  </w:num>
  <w:num w:numId="45">
    <w:abstractNumId w:val="30"/>
  </w:num>
  <w:num w:numId="4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7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192A"/>
    <w:rsid w:val="0000521D"/>
    <w:rsid w:val="0001592E"/>
    <w:rsid w:val="00020D6D"/>
    <w:rsid w:val="00030932"/>
    <w:rsid w:val="0004377C"/>
    <w:rsid w:val="000518ED"/>
    <w:rsid w:val="0005273B"/>
    <w:rsid w:val="00056A08"/>
    <w:rsid w:val="000607DE"/>
    <w:rsid w:val="0006332A"/>
    <w:rsid w:val="00071D5F"/>
    <w:rsid w:val="0007471E"/>
    <w:rsid w:val="000827D8"/>
    <w:rsid w:val="000B34D6"/>
    <w:rsid w:val="000B3BB8"/>
    <w:rsid w:val="000B477D"/>
    <w:rsid w:val="000B55DF"/>
    <w:rsid w:val="000C4071"/>
    <w:rsid w:val="000C45D8"/>
    <w:rsid w:val="000C557B"/>
    <w:rsid w:val="000C7AE1"/>
    <w:rsid w:val="000D5814"/>
    <w:rsid w:val="000D7F1D"/>
    <w:rsid w:val="000F0919"/>
    <w:rsid w:val="000F1EA8"/>
    <w:rsid w:val="000F4CB4"/>
    <w:rsid w:val="00103431"/>
    <w:rsid w:val="00112496"/>
    <w:rsid w:val="00134A09"/>
    <w:rsid w:val="001403D8"/>
    <w:rsid w:val="001475F9"/>
    <w:rsid w:val="0015070A"/>
    <w:rsid w:val="00156579"/>
    <w:rsid w:val="00157BB3"/>
    <w:rsid w:val="00160A14"/>
    <w:rsid w:val="00173462"/>
    <w:rsid w:val="00182A37"/>
    <w:rsid w:val="001832C6"/>
    <w:rsid w:val="001848CC"/>
    <w:rsid w:val="001855B8"/>
    <w:rsid w:val="00194712"/>
    <w:rsid w:val="00195A5D"/>
    <w:rsid w:val="001A3572"/>
    <w:rsid w:val="001A5D60"/>
    <w:rsid w:val="001C4809"/>
    <w:rsid w:val="001E232E"/>
    <w:rsid w:val="002012C8"/>
    <w:rsid w:val="002160AB"/>
    <w:rsid w:val="0022491A"/>
    <w:rsid w:val="00234C59"/>
    <w:rsid w:val="00243879"/>
    <w:rsid w:val="0027081A"/>
    <w:rsid w:val="002A0E0F"/>
    <w:rsid w:val="002B12CC"/>
    <w:rsid w:val="002E04E8"/>
    <w:rsid w:val="002E2093"/>
    <w:rsid w:val="002E4924"/>
    <w:rsid w:val="00301DAD"/>
    <w:rsid w:val="0030426F"/>
    <w:rsid w:val="003126A2"/>
    <w:rsid w:val="00314354"/>
    <w:rsid w:val="00314372"/>
    <w:rsid w:val="0032202D"/>
    <w:rsid w:val="003271DC"/>
    <w:rsid w:val="00337956"/>
    <w:rsid w:val="00341DB3"/>
    <w:rsid w:val="003421A5"/>
    <w:rsid w:val="00342C25"/>
    <w:rsid w:val="00343C19"/>
    <w:rsid w:val="00343D93"/>
    <w:rsid w:val="0034472E"/>
    <w:rsid w:val="0035422A"/>
    <w:rsid w:val="003640C0"/>
    <w:rsid w:val="00370DA4"/>
    <w:rsid w:val="003755BA"/>
    <w:rsid w:val="0038003A"/>
    <w:rsid w:val="003940C1"/>
    <w:rsid w:val="00395A66"/>
    <w:rsid w:val="003A1E17"/>
    <w:rsid w:val="003A6AE6"/>
    <w:rsid w:val="003B06FF"/>
    <w:rsid w:val="003B2D03"/>
    <w:rsid w:val="003B341D"/>
    <w:rsid w:val="003B39AA"/>
    <w:rsid w:val="003C0BB7"/>
    <w:rsid w:val="003C104B"/>
    <w:rsid w:val="003C42B8"/>
    <w:rsid w:val="003C5B46"/>
    <w:rsid w:val="003D26B8"/>
    <w:rsid w:val="003D27C3"/>
    <w:rsid w:val="003E6AA4"/>
    <w:rsid w:val="003F600A"/>
    <w:rsid w:val="00410C3D"/>
    <w:rsid w:val="00415505"/>
    <w:rsid w:val="00417C4E"/>
    <w:rsid w:val="004212E8"/>
    <w:rsid w:val="00437271"/>
    <w:rsid w:val="00451145"/>
    <w:rsid w:val="00452249"/>
    <w:rsid w:val="00457E44"/>
    <w:rsid w:val="004672CB"/>
    <w:rsid w:val="004726C9"/>
    <w:rsid w:val="0048069C"/>
    <w:rsid w:val="00495D8D"/>
    <w:rsid w:val="00496173"/>
    <w:rsid w:val="004B080A"/>
    <w:rsid w:val="004B08AA"/>
    <w:rsid w:val="004B0B9E"/>
    <w:rsid w:val="004B0BA9"/>
    <w:rsid w:val="004D2402"/>
    <w:rsid w:val="004E0213"/>
    <w:rsid w:val="004E1C12"/>
    <w:rsid w:val="004E3171"/>
    <w:rsid w:val="004E65AE"/>
    <w:rsid w:val="004F7612"/>
    <w:rsid w:val="0050296C"/>
    <w:rsid w:val="00506563"/>
    <w:rsid w:val="00525C36"/>
    <w:rsid w:val="00543AEC"/>
    <w:rsid w:val="005706D1"/>
    <w:rsid w:val="0057089D"/>
    <w:rsid w:val="00577C4D"/>
    <w:rsid w:val="005864C5"/>
    <w:rsid w:val="00586785"/>
    <w:rsid w:val="005A5FB7"/>
    <w:rsid w:val="005B1C98"/>
    <w:rsid w:val="005C3E39"/>
    <w:rsid w:val="005C54F3"/>
    <w:rsid w:val="005D1EF1"/>
    <w:rsid w:val="005E416B"/>
    <w:rsid w:val="005F3EC7"/>
    <w:rsid w:val="005F7AB5"/>
    <w:rsid w:val="00601616"/>
    <w:rsid w:val="00607AE2"/>
    <w:rsid w:val="00610454"/>
    <w:rsid w:val="00612748"/>
    <w:rsid w:val="00623540"/>
    <w:rsid w:val="00626B2E"/>
    <w:rsid w:val="00630445"/>
    <w:rsid w:val="006478B8"/>
    <w:rsid w:val="00661D0C"/>
    <w:rsid w:val="00664A89"/>
    <w:rsid w:val="00664F0D"/>
    <w:rsid w:val="006819F5"/>
    <w:rsid w:val="00684E8C"/>
    <w:rsid w:val="00685700"/>
    <w:rsid w:val="006A0101"/>
    <w:rsid w:val="006A1AC9"/>
    <w:rsid w:val="006A3906"/>
    <w:rsid w:val="006B61EC"/>
    <w:rsid w:val="006B7BF4"/>
    <w:rsid w:val="006D1FE8"/>
    <w:rsid w:val="006D228B"/>
    <w:rsid w:val="006D70FC"/>
    <w:rsid w:val="006D7142"/>
    <w:rsid w:val="006E025E"/>
    <w:rsid w:val="006E3463"/>
    <w:rsid w:val="006E467E"/>
    <w:rsid w:val="006E51B6"/>
    <w:rsid w:val="006F3C86"/>
    <w:rsid w:val="00704CCE"/>
    <w:rsid w:val="00706D41"/>
    <w:rsid w:val="007113A3"/>
    <w:rsid w:val="00712F17"/>
    <w:rsid w:val="00714A3E"/>
    <w:rsid w:val="00726F09"/>
    <w:rsid w:val="00727C06"/>
    <w:rsid w:val="00730D6F"/>
    <w:rsid w:val="00732C4E"/>
    <w:rsid w:val="00742390"/>
    <w:rsid w:val="00746B53"/>
    <w:rsid w:val="0075327A"/>
    <w:rsid w:val="007863B0"/>
    <w:rsid w:val="007A00AE"/>
    <w:rsid w:val="007A1D79"/>
    <w:rsid w:val="007C1F53"/>
    <w:rsid w:val="007C5DE1"/>
    <w:rsid w:val="007C7DEC"/>
    <w:rsid w:val="007D463E"/>
    <w:rsid w:val="007E30AB"/>
    <w:rsid w:val="007F01D0"/>
    <w:rsid w:val="007F23D5"/>
    <w:rsid w:val="00800139"/>
    <w:rsid w:val="00814020"/>
    <w:rsid w:val="00820041"/>
    <w:rsid w:val="008200A5"/>
    <w:rsid w:val="0082168E"/>
    <w:rsid w:val="008221A5"/>
    <w:rsid w:val="008561D7"/>
    <w:rsid w:val="00857AC0"/>
    <w:rsid w:val="0086212D"/>
    <w:rsid w:val="00873352"/>
    <w:rsid w:val="00873C5C"/>
    <w:rsid w:val="00887685"/>
    <w:rsid w:val="00890A3A"/>
    <w:rsid w:val="008A0E0D"/>
    <w:rsid w:val="008A4C61"/>
    <w:rsid w:val="008C2B21"/>
    <w:rsid w:val="008C368F"/>
    <w:rsid w:val="008D2126"/>
    <w:rsid w:val="008E3F44"/>
    <w:rsid w:val="008F3783"/>
    <w:rsid w:val="00900D52"/>
    <w:rsid w:val="009025CE"/>
    <w:rsid w:val="009159E4"/>
    <w:rsid w:val="009178F3"/>
    <w:rsid w:val="0092646B"/>
    <w:rsid w:val="00950209"/>
    <w:rsid w:val="00961EDE"/>
    <w:rsid w:val="00994DA5"/>
    <w:rsid w:val="00995FD1"/>
    <w:rsid w:val="009A7C86"/>
    <w:rsid w:val="009B2A62"/>
    <w:rsid w:val="009C13B5"/>
    <w:rsid w:val="009D23A9"/>
    <w:rsid w:val="009D4A66"/>
    <w:rsid w:val="009E077E"/>
    <w:rsid w:val="009F7F1A"/>
    <w:rsid w:val="00A01AFD"/>
    <w:rsid w:val="00A1166A"/>
    <w:rsid w:val="00A24752"/>
    <w:rsid w:val="00A31DE1"/>
    <w:rsid w:val="00A36B6E"/>
    <w:rsid w:val="00A40E25"/>
    <w:rsid w:val="00A42D29"/>
    <w:rsid w:val="00A44057"/>
    <w:rsid w:val="00A44B78"/>
    <w:rsid w:val="00A51F16"/>
    <w:rsid w:val="00A52194"/>
    <w:rsid w:val="00A6296C"/>
    <w:rsid w:val="00A72F66"/>
    <w:rsid w:val="00A82AA3"/>
    <w:rsid w:val="00A913C5"/>
    <w:rsid w:val="00A960D0"/>
    <w:rsid w:val="00A974B9"/>
    <w:rsid w:val="00AA256F"/>
    <w:rsid w:val="00AA3263"/>
    <w:rsid w:val="00AC5835"/>
    <w:rsid w:val="00AE23A9"/>
    <w:rsid w:val="00AE4FF5"/>
    <w:rsid w:val="00AE6197"/>
    <w:rsid w:val="00AE7574"/>
    <w:rsid w:val="00B10696"/>
    <w:rsid w:val="00B13D81"/>
    <w:rsid w:val="00B14F68"/>
    <w:rsid w:val="00B176B1"/>
    <w:rsid w:val="00B40F91"/>
    <w:rsid w:val="00B449B6"/>
    <w:rsid w:val="00B574C7"/>
    <w:rsid w:val="00B5781D"/>
    <w:rsid w:val="00B6037E"/>
    <w:rsid w:val="00B638F6"/>
    <w:rsid w:val="00B75C23"/>
    <w:rsid w:val="00BB2398"/>
    <w:rsid w:val="00BC3262"/>
    <w:rsid w:val="00BD41F2"/>
    <w:rsid w:val="00BE254A"/>
    <w:rsid w:val="00BE793C"/>
    <w:rsid w:val="00BF5E6E"/>
    <w:rsid w:val="00C00059"/>
    <w:rsid w:val="00C021C5"/>
    <w:rsid w:val="00C25081"/>
    <w:rsid w:val="00C30A2C"/>
    <w:rsid w:val="00C32823"/>
    <w:rsid w:val="00C4797E"/>
    <w:rsid w:val="00C507A5"/>
    <w:rsid w:val="00C527E9"/>
    <w:rsid w:val="00C577E5"/>
    <w:rsid w:val="00C60EFA"/>
    <w:rsid w:val="00C64EE7"/>
    <w:rsid w:val="00C67069"/>
    <w:rsid w:val="00C755F0"/>
    <w:rsid w:val="00CA2223"/>
    <w:rsid w:val="00CB032E"/>
    <w:rsid w:val="00CB0AF5"/>
    <w:rsid w:val="00CB2E33"/>
    <w:rsid w:val="00CB44AE"/>
    <w:rsid w:val="00CD0325"/>
    <w:rsid w:val="00CD1AF4"/>
    <w:rsid w:val="00CD5D61"/>
    <w:rsid w:val="00CD61D6"/>
    <w:rsid w:val="00CE14A8"/>
    <w:rsid w:val="00CF36D7"/>
    <w:rsid w:val="00D14AE5"/>
    <w:rsid w:val="00D21AF6"/>
    <w:rsid w:val="00D25EF0"/>
    <w:rsid w:val="00D27652"/>
    <w:rsid w:val="00D42EFA"/>
    <w:rsid w:val="00D45652"/>
    <w:rsid w:val="00D5235D"/>
    <w:rsid w:val="00D5588F"/>
    <w:rsid w:val="00D62792"/>
    <w:rsid w:val="00D64AB5"/>
    <w:rsid w:val="00D6690C"/>
    <w:rsid w:val="00D74F95"/>
    <w:rsid w:val="00D764EF"/>
    <w:rsid w:val="00D776FE"/>
    <w:rsid w:val="00D85417"/>
    <w:rsid w:val="00D905E4"/>
    <w:rsid w:val="00D97749"/>
    <w:rsid w:val="00DA1074"/>
    <w:rsid w:val="00DA2C6A"/>
    <w:rsid w:val="00DA2E77"/>
    <w:rsid w:val="00DA4967"/>
    <w:rsid w:val="00DA5F52"/>
    <w:rsid w:val="00DC25F4"/>
    <w:rsid w:val="00DC740B"/>
    <w:rsid w:val="00DD26EC"/>
    <w:rsid w:val="00DD3E36"/>
    <w:rsid w:val="00DF44E8"/>
    <w:rsid w:val="00DF75B7"/>
    <w:rsid w:val="00E0350E"/>
    <w:rsid w:val="00E0617A"/>
    <w:rsid w:val="00E21C10"/>
    <w:rsid w:val="00E30EEA"/>
    <w:rsid w:val="00E335D9"/>
    <w:rsid w:val="00E343DE"/>
    <w:rsid w:val="00E40453"/>
    <w:rsid w:val="00E45977"/>
    <w:rsid w:val="00E574A6"/>
    <w:rsid w:val="00E600B6"/>
    <w:rsid w:val="00E67A3E"/>
    <w:rsid w:val="00E713AD"/>
    <w:rsid w:val="00E7376B"/>
    <w:rsid w:val="00EB2161"/>
    <w:rsid w:val="00EB2917"/>
    <w:rsid w:val="00EB5C6B"/>
    <w:rsid w:val="00EC103D"/>
    <w:rsid w:val="00EC1F62"/>
    <w:rsid w:val="00EE1521"/>
    <w:rsid w:val="00EE5074"/>
    <w:rsid w:val="00EE779D"/>
    <w:rsid w:val="00EF1B19"/>
    <w:rsid w:val="00EF3C98"/>
    <w:rsid w:val="00F025B4"/>
    <w:rsid w:val="00F130F9"/>
    <w:rsid w:val="00F41747"/>
    <w:rsid w:val="00F447B2"/>
    <w:rsid w:val="00F45E37"/>
    <w:rsid w:val="00F570F7"/>
    <w:rsid w:val="00F577A2"/>
    <w:rsid w:val="00F75FE2"/>
    <w:rsid w:val="00F8295A"/>
    <w:rsid w:val="00F91D79"/>
    <w:rsid w:val="00F92E66"/>
    <w:rsid w:val="00F96DAF"/>
    <w:rsid w:val="00FA040D"/>
    <w:rsid w:val="00FA0C1D"/>
    <w:rsid w:val="00FC5616"/>
    <w:rsid w:val="00FC7BDF"/>
    <w:rsid w:val="00FC7C46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3B71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7F01D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F01D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611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5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69</Words>
  <Characters>666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0-23T15:55:00Z</dcterms:created>
  <dcterms:modified xsi:type="dcterms:W3CDTF">2020-04-09T02:14:00Z</dcterms:modified>
</cp:coreProperties>
</file>